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0DC0C9" w14:textId="77777777" w:rsidR="00D65ACD" w:rsidRPr="003D4E36" w:rsidRDefault="00D65ACD" w:rsidP="00D65ACD">
      <w:pPr>
        <w:rPr>
          <w:b/>
        </w:rPr>
      </w:pPr>
    </w:p>
    <w:p w14:paraId="07A98D2E" w14:textId="77777777" w:rsidR="00D65ACD" w:rsidRPr="00AF3BE7" w:rsidRDefault="009821CA" w:rsidP="00D65ACD">
      <w:pPr>
        <w:jc w:val="center"/>
        <w:rPr>
          <w:b/>
          <w:sz w:val="24"/>
        </w:rPr>
      </w:pPr>
      <w:bookmarkStart w:id="0" w:name="_GoBack"/>
      <w:bookmarkEnd w:id="0"/>
      <w:r>
        <w:rPr>
          <w:b/>
          <w:sz w:val="24"/>
        </w:rPr>
        <w:t xml:space="preserve">ŽÁDOST O </w:t>
      </w:r>
      <w:r w:rsidR="00D65ACD" w:rsidRPr="00AF3BE7">
        <w:rPr>
          <w:b/>
          <w:sz w:val="24"/>
        </w:rPr>
        <w:t>ZAHÁJENÍ HABILITAČNÍHO ŘÍZENÍ</w:t>
      </w:r>
    </w:p>
    <w:p w14:paraId="0E99CCFF" w14:textId="77777777" w:rsidR="00D65ACD" w:rsidRPr="003D4E36" w:rsidRDefault="00D65ACD" w:rsidP="00D65ACD">
      <w:pPr>
        <w:jc w:val="center"/>
        <w:rPr>
          <w:b/>
        </w:rPr>
      </w:pPr>
    </w:p>
    <w:p w14:paraId="3D5A02DB" w14:textId="77777777" w:rsidR="00D65ACD" w:rsidRPr="00F8624E" w:rsidRDefault="00D65ACD" w:rsidP="00D65ACD">
      <w:pPr>
        <w:rPr>
          <w:szCs w:val="22"/>
        </w:rPr>
      </w:pPr>
      <w:r w:rsidRPr="003D4E36">
        <w:rPr>
          <w:b/>
          <w:szCs w:val="22"/>
        </w:rPr>
        <w:t>Jméno</w:t>
      </w:r>
      <w:r w:rsidR="003D3FD5">
        <w:rPr>
          <w:b/>
          <w:szCs w:val="22"/>
        </w:rPr>
        <w:t xml:space="preserve"> a příjmení uchazeče</w:t>
      </w:r>
      <w:r w:rsidRPr="003D4E36">
        <w:rPr>
          <w:b/>
          <w:szCs w:val="22"/>
        </w:rPr>
        <w:t xml:space="preserve"> </w:t>
      </w:r>
      <w:r w:rsidR="003D3FD5">
        <w:rPr>
          <w:b/>
          <w:szCs w:val="22"/>
        </w:rPr>
        <w:t>vč. titulů</w:t>
      </w:r>
      <w:r w:rsidRPr="003D4E36">
        <w:rPr>
          <w:b/>
          <w:szCs w:val="22"/>
        </w:rPr>
        <w:t xml:space="preserve">: </w:t>
      </w:r>
    </w:p>
    <w:p w14:paraId="412C4DD5" w14:textId="77777777" w:rsidR="00D65ACD" w:rsidRPr="00F8624E" w:rsidRDefault="00D65ACD" w:rsidP="00D65ACD">
      <w:pPr>
        <w:spacing w:before="120"/>
        <w:rPr>
          <w:szCs w:val="22"/>
        </w:rPr>
      </w:pPr>
      <w:r w:rsidRPr="003D4E36">
        <w:rPr>
          <w:b/>
          <w:szCs w:val="22"/>
        </w:rPr>
        <w:t xml:space="preserve">Datum a místo narození: </w:t>
      </w:r>
    </w:p>
    <w:p w14:paraId="5BB2C470" w14:textId="77777777" w:rsidR="00D65ACD" w:rsidRPr="003D4E36" w:rsidRDefault="00D65ACD" w:rsidP="00D65ACD">
      <w:pPr>
        <w:rPr>
          <w:szCs w:val="22"/>
        </w:rPr>
      </w:pPr>
    </w:p>
    <w:p w14:paraId="7426D147" w14:textId="4CB10DE4" w:rsidR="00D65ACD" w:rsidRPr="003D4E36" w:rsidRDefault="00D65ACD" w:rsidP="00D65ACD">
      <w:pPr>
        <w:rPr>
          <w:szCs w:val="22"/>
        </w:rPr>
      </w:pPr>
      <w:r w:rsidRPr="00061C9E">
        <w:rPr>
          <w:rFonts w:eastAsia="Calibri"/>
          <w:b/>
          <w:szCs w:val="22"/>
        </w:rPr>
        <w:t>Obor:</w:t>
      </w:r>
      <w:r w:rsidRPr="00061C9E">
        <w:rPr>
          <w:rFonts w:eastAsia="Calibri"/>
          <w:szCs w:val="22"/>
        </w:rPr>
        <w:t xml:space="preserve"> </w:t>
      </w:r>
      <w:r w:rsidR="00942A10" w:rsidRPr="00061C9E">
        <w:rPr>
          <w:rFonts w:eastAsia="Calibri"/>
          <w:szCs w:val="22"/>
        </w:rPr>
        <w:t>E</w:t>
      </w:r>
      <w:r w:rsidRPr="00061C9E">
        <w:rPr>
          <w:rFonts w:eastAsia="Calibri"/>
          <w:szCs w:val="22"/>
        </w:rPr>
        <w:t>konomika a management</w:t>
      </w:r>
    </w:p>
    <w:p w14:paraId="103793C5" w14:textId="77777777" w:rsidR="00D65ACD" w:rsidRPr="003D4E36" w:rsidRDefault="00D65ACD" w:rsidP="00D65ACD">
      <w:pPr>
        <w:ind w:left="720"/>
        <w:rPr>
          <w:szCs w:val="22"/>
        </w:rPr>
      </w:pPr>
    </w:p>
    <w:p w14:paraId="3F2CB386" w14:textId="77777777" w:rsidR="00D65ACD" w:rsidRPr="003D4E36" w:rsidRDefault="00D65ACD" w:rsidP="00D65ACD">
      <w:pPr>
        <w:spacing w:after="120"/>
        <w:rPr>
          <w:b/>
          <w:szCs w:val="22"/>
        </w:rPr>
      </w:pPr>
      <w:r w:rsidRPr="003D4E36">
        <w:rPr>
          <w:b/>
          <w:szCs w:val="22"/>
        </w:rPr>
        <w:t>Návrh tří témat habilitační přednášky:</w:t>
      </w:r>
    </w:p>
    <w:p w14:paraId="30EFF60B" w14:textId="77777777" w:rsidR="00D65ACD" w:rsidRPr="007E29B6" w:rsidRDefault="00D65ACD" w:rsidP="002B7978">
      <w:pPr>
        <w:pStyle w:val="Odstavecseseznamem"/>
        <w:numPr>
          <w:ilvl w:val="0"/>
          <w:numId w:val="17"/>
        </w:numPr>
        <w:spacing w:after="120"/>
        <w:ind w:left="714" w:hanging="357"/>
        <w:contextualSpacing w:val="0"/>
        <w:rPr>
          <w:szCs w:val="22"/>
        </w:rPr>
      </w:pPr>
    </w:p>
    <w:p w14:paraId="00BEE016" w14:textId="77777777" w:rsidR="00D65ACD" w:rsidRPr="007E29B6" w:rsidRDefault="00D65ACD" w:rsidP="002B7978">
      <w:pPr>
        <w:pStyle w:val="Odstavecseseznamem"/>
        <w:numPr>
          <w:ilvl w:val="0"/>
          <w:numId w:val="17"/>
        </w:numPr>
        <w:spacing w:after="120"/>
        <w:ind w:left="714" w:hanging="357"/>
        <w:contextualSpacing w:val="0"/>
        <w:rPr>
          <w:szCs w:val="22"/>
        </w:rPr>
      </w:pPr>
    </w:p>
    <w:p w14:paraId="35A76889" w14:textId="77777777" w:rsidR="00D65ACD" w:rsidRPr="007E29B6" w:rsidRDefault="00D65ACD" w:rsidP="002B7978">
      <w:pPr>
        <w:pStyle w:val="Odstavecseseznamem"/>
        <w:numPr>
          <w:ilvl w:val="0"/>
          <w:numId w:val="17"/>
        </w:numPr>
        <w:rPr>
          <w:szCs w:val="22"/>
        </w:rPr>
      </w:pPr>
    </w:p>
    <w:p w14:paraId="7262209E" w14:textId="77777777" w:rsidR="00D65ACD" w:rsidRPr="00F8624E" w:rsidRDefault="00D65ACD" w:rsidP="00D65ACD">
      <w:pPr>
        <w:spacing w:before="240"/>
        <w:rPr>
          <w:szCs w:val="22"/>
        </w:rPr>
      </w:pPr>
      <w:r w:rsidRPr="003D4E36">
        <w:rPr>
          <w:b/>
          <w:szCs w:val="22"/>
        </w:rPr>
        <w:t>Název habilitační práce:</w:t>
      </w:r>
      <w:r>
        <w:rPr>
          <w:b/>
          <w:szCs w:val="22"/>
        </w:rPr>
        <w:t xml:space="preserve"> </w:t>
      </w:r>
    </w:p>
    <w:p w14:paraId="398A3254" w14:textId="77777777" w:rsidR="00D65ACD" w:rsidRPr="003D4E36" w:rsidRDefault="00D65ACD" w:rsidP="00D65ACD">
      <w:pPr>
        <w:rPr>
          <w:szCs w:val="22"/>
        </w:rPr>
      </w:pPr>
    </w:p>
    <w:p w14:paraId="05B98DC5" w14:textId="7C9C6C40" w:rsidR="00D65ACD" w:rsidRPr="003D4E36" w:rsidRDefault="00D65ACD" w:rsidP="00D65ACD">
      <w:pPr>
        <w:spacing w:after="240"/>
        <w:rPr>
          <w:szCs w:val="22"/>
        </w:rPr>
      </w:pPr>
      <w:r w:rsidRPr="003D4E36">
        <w:rPr>
          <w:szCs w:val="22"/>
        </w:rPr>
        <w:t xml:space="preserve">Typ habilitační práce dle čl. 2 odst. 2 Směrnice děkana </w:t>
      </w:r>
      <w:r w:rsidR="002A279F" w:rsidRPr="002A279F">
        <w:rPr>
          <w:szCs w:val="22"/>
        </w:rPr>
        <w:t xml:space="preserve">č. </w:t>
      </w:r>
      <w:r w:rsidR="008510EE">
        <w:rPr>
          <w:szCs w:val="22"/>
        </w:rPr>
        <w:t>1</w:t>
      </w:r>
      <w:r w:rsidR="002A279F" w:rsidRPr="002A279F">
        <w:rPr>
          <w:szCs w:val="22"/>
        </w:rPr>
        <w:t>/20</w:t>
      </w:r>
      <w:r w:rsidR="0050140A">
        <w:rPr>
          <w:szCs w:val="22"/>
        </w:rPr>
        <w:t>2</w:t>
      </w:r>
      <w:r w:rsidR="008510EE">
        <w:rPr>
          <w:szCs w:val="22"/>
        </w:rPr>
        <w:t>2</w:t>
      </w:r>
      <w:r w:rsidRPr="003D4E36">
        <w:rPr>
          <w:szCs w:val="22"/>
        </w:rPr>
        <w:t>:</w:t>
      </w:r>
      <w:r w:rsidR="00FA0241">
        <w:rPr>
          <w:rStyle w:val="Znakapoznpodarou"/>
          <w:szCs w:val="22"/>
        </w:rPr>
        <w:footnoteReference w:id="1"/>
      </w:r>
      <w:r w:rsidRPr="003D4E36">
        <w:rPr>
          <w:szCs w:val="22"/>
        </w:rPr>
        <w:t xml:space="preserve"> </w:t>
      </w:r>
    </w:p>
    <w:p w14:paraId="3A807C75" w14:textId="77777777" w:rsidR="00D65ACD" w:rsidRPr="003D4E36" w:rsidRDefault="00D65ACD" w:rsidP="002B7978">
      <w:pPr>
        <w:pStyle w:val="Odstavecseseznamem"/>
        <w:numPr>
          <w:ilvl w:val="0"/>
          <w:numId w:val="9"/>
        </w:numPr>
        <w:rPr>
          <w:b/>
          <w:szCs w:val="22"/>
        </w:rPr>
      </w:pPr>
      <w:r w:rsidRPr="003D4E36">
        <w:rPr>
          <w:szCs w:val="22"/>
        </w:rPr>
        <w:t>písemná práce, která při</w:t>
      </w:r>
      <w:r w:rsidR="00FA0241">
        <w:rPr>
          <w:szCs w:val="22"/>
        </w:rPr>
        <w:t>náší nové vědecké poznatky</w:t>
      </w:r>
    </w:p>
    <w:p w14:paraId="6E336FB0" w14:textId="77777777" w:rsidR="00D65ACD" w:rsidRPr="00FA0241" w:rsidRDefault="00D65ACD" w:rsidP="002B7978">
      <w:pPr>
        <w:pStyle w:val="Odstavecseseznamem"/>
        <w:numPr>
          <w:ilvl w:val="0"/>
          <w:numId w:val="9"/>
        </w:numPr>
        <w:rPr>
          <w:rFonts w:eastAsia="Calibri"/>
          <w:szCs w:val="22"/>
        </w:rPr>
      </w:pPr>
      <w:r w:rsidRPr="00FA0241">
        <w:rPr>
          <w:rFonts w:eastAsia="Calibri"/>
          <w:szCs w:val="22"/>
        </w:rPr>
        <w:t>soubor uveřejněných vědeckých</w:t>
      </w:r>
      <w:r w:rsidR="00FA0241" w:rsidRPr="00FA0241">
        <w:rPr>
          <w:rFonts w:eastAsia="Calibri"/>
          <w:szCs w:val="22"/>
        </w:rPr>
        <w:t xml:space="preserve"> prací doplněný komentářem</w:t>
      </w:r>
    </w:p>
    <w:p w14:paraId="4650B550" w14:textId="77777777" w:rsidR="00D65ACD" w:rsidRPr="003D4E36" w:rsidRDefault="00D65ACD" w:rsidP="002B7978">
      <w:pPr>
        <w:pStyle w:val="Odstavecseseznamem"/>
        <w:numPr>
          <w:ilvl w:val="0"/>
          <w:numId w:val="9"/>
        </w:numPr>
        <w:rPr>
          <w:szCs w:val="22"/>
        </w:rPr>
      </w:pPr>
      <w:r w:rsidRPr="003D4E36">
        <w:rPr>
          <w:szCs w:val="22"/>
        </w:rPr>
        <w:t>tiskem vydaná monografie, která přináší nové vědecké poznatky.</w:t>
      </w:r>
    </w:p>
    <w:p w14:paraId="21489A00" w14:textId="77777777" w:rsidR="00D65ACD" w:rsidRPr="003D4E36" w:rsidRDefault="00D65ACD" w:rsidP="00D65ACD">
      <w:pPr>
        <w:rPr>
          <w:szCs w:val="22"/>
        </w:rPr>
      </w:pPr>
    </w:p>
    <w:p w14:paraId="7948C6F7" w14:textId="77777777" w:rsidR="00D65ACD" w:rsidRPr="003D4E36" w:rsidRDefault="00D65ACD" w:rsidP="00D65ACD">
      <w:pPr>
        <w:jc w:val="both"/>
        <w:rPr>
          <w:szCs w:val="22"/>
        </w:rPr>
      </w:pPr>
      <w:r w:rsidRPr="003D4E36">
        <w:rPr>
          <w:szCs w:val="22"/>
        </w:rPr>
        <w:t xml:space="preserve">Předložením návrhu na zahájení habilitačního řízení poskytuji Slezské univerzitě v Opavě licenci k užití výše specifikované habilitační práce dle písm. a), resp. komentáře dle písm. b), a to k užití způsobem uvedeným v § 18 odst. 2 zák. č. 121/2000 Sb., autorský zákon, v platném znění. Tuto licenci poskytuji Slezské univerzitě v Opavě jako licenci nevýhradní a poskytuji ji bezúplatně na dobu trvání majetkových práv k dílu. Slezská univerzita v Opavě není povinna licenci využít. </w:t>
      </w:r>
    </w:p>
    <w:p w14:paraId="7805F12E" w14:textId="77777777" w:rsidR="00D65ACD" w:rsidRPr="003D4E36" w:rsidRDefault="00D65ACD" w:rsidP="00D65ACD">
      <w:pPr>
        <w:rPr>
          <w:szCs w:val="22"/>
        </w:rPr>
      </w:pPr>
    </w:p>
    <w:p w14:paraId="170270DE" w14:textId="77777777" w:rsidR="00D65ACD" w:rsidRPr="003D4E36" w:rsidRDefault="00D65ACD" w:rsidP="00D65ACD">
      <w:pPr>
        <w:rPr>
          <w:szCs w:val="22"/>
        </w:rPr>
      </w:pPr>
    </w:p>
    <w:p w14:paraId="53B0B190" w14:textId="77777777" w:rsidR="00D65ACD" w:rsidRPr="003D4E36" w:rsidRDefault="00D65ACD" w:rsidP="00D65ACD">
      <w:pPr>
        <w:rPr>
          <w:b/>
          <w:szCs w:val="22"/>
        </w:rPr>
      </w:pPr>
      <w:r w:rsidRPr="003D4E36">
        <w:rPr>
          <w:b/>
          <w:szCs w:val="22"/>
        </w:rPr>
        <w:t>Další údaje požadované MŠMT:</w:t>
      </w:r>
    </w:p>
    <w:p w14:paraId="3C98D501" w14:textId="77777777" w:rsidR="00D65ACD" w:rsidRPr="003D4E36" w:rsidRDefault="00D65ACD" w:rsidP="00D65ACD">
      <w:pPr>
        <w:rPr>
          <w:szCs w:val="22"/>
        </w:rPr>
      </w:pPr>
    </w:p>
    <w:p w14:paraId="4E304C39" w14:textId="28E263A4" w:rsidR="00D65ACD" w:rsidRDefault="00592A91" w:rsidP="00D65ACD">
      <w:pPr>
        <w:spacing w:after="120"/>
        <w:rPr>
          <w:szCs w:val="22"/>
        </w:rPr>
      </w:pPr>
      <w:r>
        <w:rPr>
          <w:szCs w:val="22"/>
        </w:rPr>
        <w:t>Datum narození:</w:t>
      </w:r>
    </w:p>
    <w:p w14:paraId="1CD81676" w14:textId="17F1CE6F" w:rsidR="00592A91" w:rsidRPr="003D4E36" w:rsidRDefault="00592A91" w:rsidP="008510EE">
      <w:pPr>
        <w:tabs>
          <w:tab w:val="left" w:pos="5280"/>
        </w:tabs>
        <w:spacing w:after="120"/>
        <w:rPr>
          <w:szCs w:val="22"/>
        </w:rPr>
      </w:pPr>
      <w:r>
        <w:rPr>
          <w:szCs w:val="22"/>
        </w:rPr>
        <w:t>Pohlaví:</w:t>
      </w:r>
      <w:r w:rsidR="008510EE">
        <w:rPr>
          <w:szCs w:val="22"/>
        </w:rPr>
        <w:tab/>
      </w:r>
    </w:p>
    <w:p w14:paraId="5E5C7151" w14:textId="77777777" w:rsidR="00D65ACD" w:rsidRPr="003D4E36" w:rsidRDefault="00886BE4" w:rsidP="00D71FF6">
      <w:pPr>
        <w:spacing w:after="120"/>
        <w:rPr>
          <w:szCs w:val="22"/>
        </w:rPr>
      </w:pPr>
      <w:r>
        <w:rPr>
          <w:szCs w:val="22"/>
        </w:rPr>
        <w:t>Rodné příjmení</w:t>
      </w:r>
      <w:r w:rsidR="00D65ACD" w:rsidRPr="003D4E36">
        <w:rPr>
          <w:szCs w:val="22"/>
        </w:rPr>
        <w:t>:</w:t>
      </w:r>
      <w:r w:rsidR="00D65ACD" w:rsidRPr="006579A1">
        <w:rPr>
          <w:szCs w:val="22"/>
        </w:rPr>
        <w:t xml:space="preserve"> </w:t>
      </w:r>
    </w:p>
    <w:p w14:paraId="1E755D29" w14:textId="1783A63E" w:rsidR="00592A91" w:rsidRDefault="00D65ACD" w:rsidP="00D71FF6">
      <w:pPr>
        <w:spacing w:after="120"/>
        <w:rPr>
          <w:szCs w:val="22"/>
        </w:rPr>
      </w:pPr>
      <w:r w:rsidRPr="003D4E36">
        <w:rPr>
          <w:szCs w:val="22"/>
        </w:rPr>
        <w:t>Trvalé bydliště:</w:t>
      </w:r>
      <w:r>
        <w:rPr>
          <w:szCs w:val="22"/>
        </w:rPr>
        <w:t xml:space="preserve"> </w:t>
      </w:r>
    </w:p>
    <w:p w14:paraId="308D62C7" w14:textId="7C431ADF" w:rsidR="00592A91" w:rsidRDefault="00592A91" w:rsidP="00D71FF6">
      <w:pPr>
        <w:spacing w:after="120"/>
        <w:rPr>
          <w:szCs w:val="22"/>
        </w:rPr>
      </w:pPr>
      <w:r>
        <w:rPr>
          <w:szCs w:val="22"/>
        </w:rPr>
        <w:t>Bydliště v ČR:</w:t>
      </w:r>
    </w:p>
    <w:p w14:paraId="356AC490" w14:textId="5C03A359" w:rsidR="00592A91" w:rsidRPr="003D4E36" w:rsidRDefault="00592A91" w:rsidP="00D71FF6">
      <w:pPr>
        <w:spacing w:after="120"/>
        <w:rPr>
          <w:szCs w:val="22"/>
        </w:rPr>
      </w:pPr>
      <w:r>
        <w:rPr>
          <w:szCs w:val="22"/>
        </w:rPr>
        <w:t>Státní občanství:</w:t>
      </w:r>
    </w:p>
    <w:p w14:paraId="4D8406D5" w14:textId="77777777" w:rsidR="00D65ACD" w:rsidRPr="003D4E36" w:rsidRDefault="00D65ACD" w:rsidP="00D65ACD">
      <w:pPr>
        <w:rPr>
          <w:szCs w:val="22"/>
        </w:rPr>
      </w:pPr>
    </w:p>
    <w:p w14:paraId="5D06F457" w14:textId="77777777" w:rsidR="00D65ACD" w:rsidRPr="003D4E36" w:rsidRDefault="00D65ACD" w:rsidP="00D65ACD">
      <w:pPr>
        <w:spacing w:after="120"/>
        <w:rPr>
          <w:b/>
          <w:szCs w:val="22"/>
        </w:rPr>
      </w:pPr>
      <w:r w:rsidRPr="003D4E36">
        <w:rPr>
          <w:b/>
          <w:szCs w:val="22"/>
        </w:rPr>
        <w:t>Kontakt:</w:t>
      </w:r>
    </w:p>
    <w:p w14:paraId="6ED89B13" w14:textId="77777777" w:rsidR="00D65ACD" w:rsidRPr="003D4E36" w:rsidRDefault="00D65ACD" w:rsidP="00D65ACD">
      <w:pPr>
        <w:spacing w:after="120"/>
        <w:rPr>
          <w:szCs w:val="22"/>
        </w:rPr>
      </w:pPr>
      <w:r w:rsidRPr="003D4E36">
        <w:rPr>
          <w:szCs w:val="22"/>
        </w:rPr>
        <w:t>E-mail:</w:t>
      </w:r>
      <w:r>
        <w:rPr>
          <w:szCs w:val="22"/>
        </w:rPr>
        <w:t xml:space="preserve"> </w:t>
      </w:r>
    </w:p>
    <w:p w14:paraId="06C21035" w14:textId="77777777" w:rsidR="00D65ACD" w:rsidRPr="003D4E36" w:rsidRDefault="00D65ACD" w:rsidP="00D65ACD">
      <w:pPr>
        <w:rPr>
          <w:szCs w:val="22"/>
        </w:rPr>
      </w:pPr>
      <w:r w:rsidRPr="003D4E36">
        <w:rPr>
          <w:szCs w:val="22"/>
        </w:rPr>
        <w:t>Telefon:</w:t>
      </w:r>
      <w:r>
        <w:rPr>
          <w:szCs w:val="22"/>
        </w:rPr>
        <w:t xml:space="preserve"> </w:t>
      </w:r>
    </w:p>
    <w:p w14:paraId="5DF46EBC" w14:textId="77777777" w:rsidR="00D65ACD" w:rsidRPr="003D4E36" w:rsidRDefault="00D65ACD" w:rsidP="00D65ACD">
      <w:pPr>
        <w:rPr>
          <w:szCs w:val="22"/>
        </w:rPr>
      </w:pPr>
    </w:p>
    <w:p w14:paraId="054905F5" w14:textId="77777777" w:rsidR="00D65ACD" w:rsidRPr="003D4E36" w:rsidRDefault="00D65ACD" w:rsidP="00D65ACD">
      <w:pPr>
        <w:rPr>
          <w:szCs w:val="22"/>
        </w:rPr>
      </w:pPr>
      <w:r>
        <w:rPr>
          <w:szCs w:val="22"/>
        </w:rPr>
        <w:t>V</w:t>
      </w:r>
      <w:r w:rsidR="003D3FD5">
        <w:rPr>
          <w:szCs w:val="22"/>
        </w:rPr>
        <w:t>………</w:t>
      </w:r>
      <w:r>
        <w:rPr>
          <w:szCs w:val="22"/>
        </w:rPr>
        <w:t xml:space="preserve"> </w:t>
      </w:r>
      <w:r w:rsidRPr="006579A1">
        <w:rPr>
          <w:szCs w:val="22"/>
        </w:rPr>
        <w:t xml:space="preserve"> </w:t>
      </w:r>
      <w:r>
        <w:rPr>
          <w:szCs w:val="22"/>
        </w:rPr>
        <w:t xml:space="preserve">  dne</w:t>
      </w:r>
      <w:r w:rsidR="003D3FD5">
        <w:rPr>
          <w:szCs w:val="22"/>
        </w:rPr>
        <w:t>…</w:t>
      </w:r>
      <w:proofErr w:type="gramStart"/>
      <w:r w:rsidR="003D3FD5">
        <w:rPr>
          <w:szCs w:val="22"/>
        </w:rPr>
        <w:t>…..</w:t>
      </w:r>
      <w:proofErr w:type="gramEnd"/>
      <w:r>
        <w:rPr>
          <w:szCs w:val="22"/>
        </w:rPr>
        <w:t xml:space="preserve"> </w:t>
      </w:r>
    </w:p>
    <w:p w14:paraId="5D762B72" w14:textId="77777777" w:rsidR="00D65ACD" w:rsidRPr="003D4E36" w:rsidRDefault="00D65ACD" w:rsidP="00D65ACD">
      <w:pPr>
        <w:rPr>
          <w:szCs w:val="22"/>
        </w:rPr>
      </w:pPr>
    </w:p>
    <w:p w14:paraId="196D8B09" w14:textId="77777777" w:rsidR="00D65ACD" w:rsidRPr="003D4E36" w:rsidRDefault="00D65ACD" w:rsidP="00D65ACD">
      <w:pPr>
        <w:rPr>
          <w:szCs w:val="22"/>
        </w:rPr>
      </w:pPr>
    </w:p>
    <w:p w14:paraId="08CAACF7" w14:textId="78649913" w:rsidR="001224B5" w:rsidRPr="003D4E36" w:rsidRDefault="00D65ACD" w:rsidP="00C0606D">
      <w:pPr>
        <w:rPr>
          <w:szCs w:val="22"/>
        </w:rPr>
      </w:pPr>
      <w:r w:rsidRPr="003D4E36">
        <w:rPr>
          <w:szCs w:val="22"/>
        </w:rPr>
        <w:t>Podpis uchazeče o habilitační řízení:</w:t>
      </w:r>
      <w:r w:rsidR="004A6F58">
        <w:rPr>
          <w:rFonts w:eastAsia="Calibri"/>
          <w:szCs w:val="22"/>
        </w:rPr>
        <w:t xml:space="preserve"> </w:t>
      </w:r>
    </w:p>
    <w:sectPr w:rsidR="001224B5" w:rsidRPr="003D4E36" w:rsidSect="00C0606D">
      <w:headerReference w:type="default" r:id="rId12"/>
      <w:footnotePr>
        <w:numRestart w:val="eachSect"/>
      </w:footnotePr>
      <w:pgSz w:w="11906" w:h="16838"/>
      <w:pgMar w:top="1418" w:right="1274" w:bottom="1418" w:left="1418" w:header="709" w:footer="113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72D7E1" w14:textId="77777777" w:rsidR="002D0705" w:rsidRDefault="002D0705">
      <w:r>
        <w:separator/>
      </w:r>
    </w:p>
  </w:endnote>
  <w:endnote w:type="continuationSeparator" w:id="0">
    <w:p w14:paraId="33239657" w14:textId="77777777" w:rsidR="002D0705" w:rsidRDefault="002D07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3E29A9" w14:textId="77777777" w:rsidR="002D0705" w:rsidRDefault="002D0705">
      <w:r>
        <w:separator/>
      </w:r>
    </w:p>
  </w:footnote>
  <w:footnote w:type="continuationSeparator" w:id="0">
    <w:p w14:paraId="1F7415FF" w14:textId="77777777" w:rsidR="002D0705" w:rsidRDefault="002D0705">
      <w:r>
        <w:continuationSeparator/>
      </w:r>
    </w:p>
  </w:footnote>
  <w:footnote w:id="1">
    <w:p w14:paraId="39E3B5FC" w14:textId="77777777" w:rsidR="002D0705" w:rsidRPr="00354A82" w:rsidRDefault="002D0705">
      <w:pPr>
        <w:pStyle w:val="Textpoznpodarou"/>
        <w:rPr>
          <w:sz w:val="16"/>
          <w:szCs w:val="16"/>
        </w:rPr>
      </w:pPr>
      <w:r w:rsidRPr="00354A82">
        <w:rPr>
          <w:rStyle w:val="Znakapoznpodarou"/>
          <w:sz w:val="16"/>
          <w:szCs w:val="16"/>
        </w:rPr>
        <w:footnoteRef/>
      </w:r>
      <w:r w:rsidRPr="00354A82">
        <w:rPr>
          <w:sz w:val="16"/>
          <w:szCs w:val="16"/>
        </w:rPr>
        <w:t xml:space="preserve"> Tučně označte zvolenou variantu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ECB5B6" w14:textId="32930F4B" w:rsidR="00360FCE" w:rsidRPr="00DB6636" w:rsidRDefault="00360FCE" w:rsidP="00360FCE">
    <w:pPr>
      <w:pStyle w:val="Zhlav"/>
      <w:rPr>
        <w:b/>
        <w:noProof/>
        <w:sz w:val="16"/>
        <w:szCs w:val="16"/>
      </w:rPr>
    </w:pPr>
    <w:r w:rsidRPr="00DB6636">
      <w:rPr>
        <w:b/>
        <w:noProof/>
        <w:sz w:val="16"/>
        <w:szCs w:val="16"/>
      </w:rPr>
      <w:drawing>
        <wp:anchor distT="0" distB="0" distL="114300" distR="114300" simplePos="0" relativeHeight="251659264" behindDoc="0" locked="0" layoutInCell="1" allowOverlap="1" wp14:anchorId="44086923" wp14:editId="11B63BB0">
          <wp:simplePos x="0" y="0"/>
          <wp:positionH relativeFrom="margin">
            <wp:align>right</wp:align>
          </wp:positionH>
          <wp:positionV relativeFrom="paragraph">
            <wp:posOffset>6985</wp:posOffset>
          </wp:positionV>
          <wp:extent cx="961390" cy="280670"/>
          <wp:effectExtent l="0" t="0" r="0" b="5080"/>
          <wp:wrapSquare wrapText="bothSides"/>
          <wp:docPr id="13" name="Obrázek 13" descr="SLU-znacka-OPF-horizo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 descr="SLU-znacka-OPF-horizon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1390" cy="2806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B6636">
      <w:rPr>
        <w:b/>
        <w:noProof/>
        <w:sz w:val="16"/>
        <w:szCs w:val="16"/>
      </w:rPr>
      <w:t>Př</w:t>
    </w:r>
    <w:r>
      <w:rPr>
        <w:b/>
        <w:noProof/>
        <w:sz w:val="16"/>
        <w:szCs w:val="16"/>
      </w:rPr>
      <w:t xml:space="preserve">íloha č. </w:t>
    </w:r>
    <w:r>
      <w:rPr>
        <w:b/>
        <w:noProof/>
        <w:sz w:val="16"/>
        <w:szCs w:val="16"/>
      </w:rPr>
      <w:t>1</w:t>
    </w:r>
    <w:r>
      <w:rPr>
        <w:b/>
        <w:noProof/>
        <w:sz w:val="16"/>
        <w:szCs w:val="16"/>
      </w:rPr>
      <w:t xml:space="preserve"> Směrnice děkana č. 1</w:t>
    </w:r>
    <w:r w:rsidRPr="00DB6636">
      <w:rPr>
        <w:b/>
        <w:noProof/>
        <w:sz w:val="16"/>
        <w:szCs w:val="16"/>
      </w:rPr>
      <w:t>/20</w:t>
    </w:r>
    <w:r>
      <w:rPr>
        <w:b/>
        <w:noProof/>
        <w:sz w:val="16"/>
        <w:szCs w:val="16"/>
      </w:rPr>
      <w:t>22</w:t>
    </w:r>
  </w:p>
  <w:p w14:paraId="0303CE27" w14:textId="77777777" w:rsidR="00360FCE" w:rsidRPr="00DB6636" w:rsidRDefault="00360FCE" w:rsidP="00360FCE">
    <w:pPr>
      <w:pStyle w:val="Zhlav"/>
      <w:rPr>
        <w:sz w:val="16"/>
        <w:szCs w:val="16"/>
      </w:rPr>
    </w:pPr>
    <w:r w:rsidRPr="00214DAA">
      <w:rPr>
        <w:noProof/>
        <w:sz w:val="16"/>
        <w:szCs w:val="16"/>
      </w:rPr>
      <w:t xml:space="preserve">Habilitační řízení a řízení ke jmenování profesorem </w:t>
    </w:r>
    <w:r w:rsidRPr="00DB6636">
      <w:rPr>
        <w:noProof/>
        <w:sz w:val="16"/>
        <w:szCs w:val="16"/>
      </w:rPr>
      <w:t>na Slezské univerzitě v Opavě, Obchodně podnikatalské fakultě v Karviné</w:t>
    </w:r>
  </w:p>
  <w:p w14:paraId="12A77735" w14:textId="77777777" w:rsidR="002D0705" w:rsidRPr="004A6F58" w:rsidRDefault="002D0705" w:rsidP="004A6F5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036AE"/>
    <w:multiLevelType w:val="hybridMultilevel"/>
    <w:tmpl w:val="5ABE9B5E"/>
    <w:lvl w:ilvl="0" w:tplc="72BE4548">
      <w:start w:val="1"/>
      <w:numFmt w:val="lowerLetter"/>
      <w:lvlText w:val="%1)"/>
      <w:lvlJc w:val="left"/>
      <w:pPr>
        <w:ind w:left="862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582" w:hanging="360"/>
      </w:pPr>
    </w:lvl>
    <w:lvl w:ilvl="2" w:tplc="0405001B" w:tentative="1">
      <w:start w:val="1"/>
      <w:numFmt w:val="lowerRoman"/>
      <w:lvlText w:val="%3."/>
      <w:lvlJc w:val="right"/>
      <w:pPr>
        <w:ind w:left="2302" w:hanging="180"/>
      </w:pPr>
    </w:lvl>
    <w:lvl w:ilvl="3" w:tplc="0405000F" w:tentative="1">
      <w:start w:val="1"/>
      <w:numFmt w:val="decimal"/>
      <w:lvlText w:val="%4."/>
      <w:lvlJc w:val="left"/>
      <w:pPr>
        <w:ind w:left="3022" w:hanging="360"/>
      </w:pPr>
    </w:lvl>
    <w:lvl w:ilvl="4" w:tplc="04050019" w:tentative="1">
      <w:start w:val="1"/>
      <w:numFmt w:val="lowerLetter"/>
      <w:lvlText w:val="%5."/>
      <w:lvlJc w:val="left"/>
      <w:pPr>
        <w:ind w:left="3742" w:hanging="360"/>
      </w:pPr>
    </w:lvl>
    <w:lvl w:ilvl="5" w:tplc="0405001B" w:tentative="1">
      <w:start w:val="1"/>
      <w:numFmt w:val="lowerRoman"/>
      <w:lvlText w:val="%6."/>
      <w:lvlJc w:val="right"/>
      <w:pPr>
        <w:ind w:left="4462" w:hanging="180"/>
      </w:pPr>
    </w:lvl>
    <w:lvl w:ilvl="6" w:tplc="0405000F" w:tentative="1">
      <w:start w:val="1"/>
      <w:numFmt w:val="decimal"/>
      <w:lvlText w:val="%7."/>
      <w:lvlJc w:val="left"/>
      <w:pPr>
        <w:ind w:left="5182" w:hanging="360"/>
      </w:pPr>
    </w:lvl>
    <w:lvl w:ilvl="7" w:tplc="04050019" w:tentative="1">
      <w:start w:val="1"/>
      <w:numFmt w:val="lowerLetter"/>
      <w:lvlText w:val="%8."/>
      <w:lvlJc w:val="left"/>
      <w:pPr>
        <w:ind w:left="5902" w:hanging="360"/>
      </w:pPr>
    </w:lvl>
    <w:lvl w:ilvl="8" w:tplc="040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" w15:restartNumberingAfterBreak="0">
    <w:nsid w:val="09F11293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0C3152AA"/>
    <w:multiLevelType w:val="hybridMultilevel"/>
    <w:tmpl w:val="CFC2C9A6"/>
    <w:lvl w:ilvl="0" w:tplc="D04218CC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10FB20D6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111742EC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D23842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1F4D0F03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22B52B44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256267B5"/>
    <w:multiLevelType w:val="hybridMultilevel"/>
    <w:tmpl w:val="A95CA602"/>
    <w:lvl w:ilvl="0" w:tplc="C5525EFE">
      <w:start w:val="1"/>
      <w:numFmt w:val="lowerLetter"/>
      <w:lvlText w:val="%1)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D915765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2DBA6B05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451570"/>
    <w:multiLevelType w:val="hybridMultilevel"/>
    <w:tmpl w:val="4678EB96"/>
    <w:lvl w:ilvl="0" w:tplc="04050019">
      <w:start w:val="1"/>
      <w:numFmt w:val="lowerLetter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2" w15:restartNumberingAfterBreak="0">
    <w:nsid w:val="36441728"/>
    <w:multiLevelType w:val="hybridMultilevel"/>
    <w:tmpl w:val="FC224AB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31E7B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DB6ED8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7048AC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49225758"/>
    <w:multiLevelType w:val="hybridMultilevel"/>
    <w:tmpl w:val="B11A9F52"/>
    <w:lvl w:ilvl="0" w:tplc="992A494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14F7794"/>
    <w:multiLevelType w:val="hybridMultilevel"/>
    <w:tmpl w:val="6C3A5E0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8B77E1"/>
    <w:multiLevelType w:val="hybridMultilevel"/>
    <w:tmpl w:val="99A4D0CE"/>
    <w:lvl w:ilvl="0" w:tplc="04050019">
      <w:start w:val="1"/>
      <w:numFmt w:val="lowerLetter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9" w15:restartNumberingAfterBreak="0">
    <w:nsid w:val="51F746B6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0" w15:restartNumberingAfterBreak="0">
    <w:nsid w:val="5A7D3A5E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 w15:restartNumberingAfterBreak="0">
    <w:nsid w:val="5B7C5D48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2" w15:restartNumberingAfterBreak="0">
    <w:nsid w:val="5DEE35F2"/>
    <w:multiLevelType w:val="hybridMultilevel"/>
    <w:tmpl w:val="A454C4D8"/>
    <w:lvl w:ilvl="0" w:tplc="C5525EFE">
      <w:start w:val="1"/>
      <w:numFmt w:val="lowerLetter"/>
      <w:lvlText w:val="%1)"/>
      <w:lvlJc w:val="left"/>
      <w:pPr>
        <w:ind w:left="1495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215" w:hanging="360"/>
      </w:pPr>
    </w:lvl>
    <w:lvl w:ilvl="2" w:tplc="0405001B" w:tentative="1">
      <w:start w:val="1"/>
      <w:numFmt w:val="lowerRoman"/>
      <w:lvlText w:val="%3."/>
      <w:lvlJc w:val="right"/>
      <w:pPr>
        <w:ind w:left="2935" w:hanging="180"/>
      </w:pPr>
    </w:lvl>
    <w:lvl w:ilvl="3" w:tplc="0405000F" w:tentative="1">
      <w:start w:val="1"/>
      <w:numFmt w:val="decimal"/>
      <w:lvlText w:val="%4."/>
      <w:lvlJc w:val="left"/>
      <w:pPr>
        <w:ind w:left="3655" w:hanging="360"/>
      </w:pPr>
    </w:lvl>
    <w:lvl w:ilvl="4" w:tplc="04050019" w:tentative="1">
      <w:start w:val="1"/>
      <w:numFmt w:val="lowerLetter"/>
      <w:lvlText w:val="%5."/>
      <w:lvlJc w:val="left"/>
      <w:pPr>
        <w:ind w:left="4375" w:hanging="360"/>
      </w:pPr>
    </w:lvl>
    <w:lvl w:ilvl="5" w:tplc="0405001B" w:tentative="1">
      <w:start w:val="1"/>
      <w:numFmt w:val="lowerRoman"/>
      <w:lvlText w:val="%6."/>
      <w:lvlJc w:val="right"/>
      <w:pPr>
        <w:ind w:left="5095" w:hanging="180"/>
      </w:pPr>
    </w:lvl>
    <w:lvl w:ilvl="6" w:tplc="0405000F" w:tentative="1">
      <w:start w:val="1"/>
      <w:numFmt w:val="decimal"/>
      <w:lvlText w:val="%7."/>
      <w:lvlJc w:val="left"/>
      <w:pPr>
        <w:ind w:left="5815" w:hanging="360"/>
      </w:pPr>
    </w:lvl>
    <w:lvl w:ilvl="7" w:tplc="04050019" w:tentative="1">
      <w:start w:val="1"/>
      <w:numFmt w:val="lowerLetter"/>
      <w:lvlText w:val="%8."/>
      <w:lvlJc w:val="left"/>
      <w:pPr>
        <w:ind w:left="6535" w:hanging="360"/>
      </w:pPr>
    </w:lvl>
    <w:lvl w:ilvl="8" w:tplc="0405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23" w15:restartNumberingAfterBreak="0">
    <w:nsid w:val="5F866AD5"/>
    <w:multiLevelType w:val="hybridMultilevel"/>
    <w:tmpl w:val="72E8D0B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EE3B65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65571078"/>
    <w:multiLevelType w:val="hybridMultilevel"/>
    <w:tmpl w:val="9754F4B2"/>
    <w:lvl w:ilvl="0" w:tplc="1B4EED2C">
      <w:start w:val="1"/>
      <w:numFmt w:val="decimal"/>
      <w:pStyle w:val="Literatura"/>
      <w:lvlText w:val="[%1]"/>
      <w:lvlJc w:val="left"/>
      <w:pPr>
        <w:ind w:left="1429" w:hanging="360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80D17C0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7" w15:restartNumberingAfterBreak="0">
    <w:nsid w:val="69F81098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4F6E79"/>
    <w:multiLevelType w:val="hybridMultilevel"/>
    <w:tmpl w:val="65D2B8B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0203AB"/>
    <w:multiLevelType w:val="hybridMultilevel"/>
    <w:tmpl w:val="28C68090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701323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1" w15:restartNumberingAfterBreak="0">
    <w:nsid w:val="70292949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2" w15:restartNumberingAfterBreak="0">
    <w:nsid w:val="73A9630C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FE7D20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A967AD"/>
    <w:multiLevelType w:val="hybridMultilevel"/>
    <w:tmpl w:val="6846BF2A"/>
    <w:lvl w:ilvl="0" w:tplc="C5525EFE">
      <w:start w:val="1"/>
      <w:numFmt w:val="lowerLetter"/>
      <w:lvlText w:val="%1)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4"/>
  </w:num>
  <w:num w:numId="2">
    <w:abstractNumId w:val="16"/>
  </w:num>
  <w:num w:numId="3">
    <w:abstractNumId w:val="27"/>
  </w:num>
  <w:num w:numId="4">
    <w:abstractNumId w:val="12"/>
  </w:num>
  <w:num w:numId="5">
    <w:abstractNumId w:val="17"/>
  </w:num>
  <w:num w:numId="6">
    <w:abstractNumId w:val="34"/>
  </w:num>
  <w:num w:numId="7">
    <w:abstractNumId w:val="8"/>
  </w:num>
  <w:num w:numId="8">
    <w:abstractNumId w:val="22"/>
  </w:num>
  <w:num w:numId="9">
    <w:abstractNumId w:val="0"/>
  </w:num>
  <w:num w:numId="10">
    <w:abstractNumId w:val="28"/>
  </w:num>
  <w:num w:numId="11">
    <w:abstractNumId w:val="11"/>
  </w:num>
  <w:num w:numId="12">
    <w:abstractNumId w:val="18"/>
  </w:num>
  <w:num w:numId="13">
    <w:abstractNumId w:val="10"/>
  </w:num>
  <w:num w:numId="14">
    <w:abstractNumId w:val="25"/>
  </w:num>
  <w:num w:numId="15">
    <w:abstractNumId w:val="30"/>
  </w:num>
  <w:num w:numId="16">
    <w:abstractNumId w:val="21"/>
  </w:num>
  <w:num w:numId="17">
    <w:abstractNumId w:val="23"/>
  </w:num>
  <w:num w:numId="18">
    <w:abstractNumId w:val="19"/>
  </w:num>
  <w:num w:numId="19">
    <w:abstractNumId w:val="6"/>
  </w:num>
  <w:num w:numId="20">
    <w:abstractNumId w:val="20"/>
  </w:num>
  <w:num w:numId="21">
    <w:abstractNumId w:val="1"/>
  </w:num>
  <w:num w:numId="22">
    <w:abstractNumId w:val="15"/>
  </w:num>
  <w:num w:numId="23">
    <w:abstractNumId w:val="5"/>
  </w:num>
  <w:num w:numId="24">
    <w:abstractNumId w:val="9"/>
  </w:num>
  <w:num w:numId="25">
    <w:abstractNumId w:val="24"/>
  </w:num>
  <w:num w:numId="26">
    <w:abstractNumId w:val="26"/>
  </w:num>
  <w:num w:numId="27">
    <w:abstractNumId w:val="31"/>
  </w:num>
  <w:num w:numId="28">
    <w:abstractNumId w:val="7"/>
  </w:num>
  <w:num w:numId="29">
    <w:abstractNumId w:val="2"/>
  </w:num>
  <w:num w:numId="30">
    <w:abstractNumId w:val="14"/>
  </w:num>
  <w:num w:numId="31">
    <w:abstractNumId w:val="3"/>
  </w:num>
  <w:num w:numId="32">
    <w:abstractNumId w:val="29"/>
  </w:num>
  <w:num w:numId="33">
    <w:abstractNumId w:val="32"/>
  </w:num>
  <w:num w:numId="34">
    <w:abstractNumId w:val="13"/>
  </w:num>
  <w:num w:numId="35">
    <w:abstractNumId w:val="33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16385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NTU2szA1szQwNjBX0lEKTi0uzszPAykwqQUAKq8ZOSwAAAA="/>
  </w:docVars>
  <w:rsids>
    <w:rsidRoot w:val="00E82A84"/>
    <w:rsid w:val="00000A00"/>
    <w:rsid w:val="0000187A"/>
    <w:rsid w:val="00001BCF"/>
    <w:rsid w:val="000045DA"/>
    <w:rsid w:val="00005DFC"/>
    <w:rsid w:val="000106BD"/>
    <w:rsid w:val="00012BEE"/>
    <w:rsid w:val="000143ED"/>
    <w:rsid w:val="00014F7E"/>
    <w:rsid w:val="00016361"/>
    <w:rsid w:val="00016843"/>
    <w:rsid w:val="0002020C"/>
    <w:rsid w:val="00021237"/>
    <w:rsid w:val="00022801"/>
    <w:rsid w:val="00022D71"/>
    <w:rsid w:val="00023752"/>
    <w:rsid w:val="0003181E"/>
    <w:rsid w:val="00032AFE"/>
    <w:rsid w:val="00033678"/>
    <w:rsid w:val="000368B9"/>
    <w:rsid w:val="000401DC"/>
    <w:rsid w:val="00042ED6"/>
    <w:rsid w:val="000442FA"/>
    <w:rsid w:val="0004590F"/>
    <w:rsid w:val="00046178"/>
    <w:rsid w:val="00047727"/>
    <w:rsid w:val="00047A3A"/>
    <w:rsid w:val="000511B4"/>
    <w:rsid w:val="00051805"/>
    <w:rsid w:val="00054C0C"/>
    <w:rsid w:val="0005625F"/>
    <w:rsid w:val="00056564"/>
    <w:rsid w:val="000568FC"/>
    <w:rsid w:val="000613EC"/>
    <w:rsid w:val="0006158F"/>
    <w:rsid w:val="00061C9E"/>
    <w:rsid w:val="00062734"/>
    <w:rsid w:val="0006451D"/>
    <w:rsid w:val="00066D33"/>
    <w:rsid w:val="00085838"/>
    <w:rsid w:val="00085EB1"/>
    <w:rsid w:val="00086F6C"/>
    <w:rsid w:val="00087B32"/>
    <w:rsid w:val="00087B39"/>
    <w:rsid w:val="00091B27"/>
    <w:rsid w:val="00094A72"/>
    <w:rsid w:val="00094E42"/>
    <w:rsid w:val="00097788"/>
    <w:rsid w:val="000A298B"/>
    <w:rsid w:val="000A2D4A"/>
    <w:rsid w:val="000A4D2B"/>
    <w:rsid w:val="000A6442"/>
    <w:rsid w:val="000B09E0"/>
    <w:rsid w:val="000B2612"/>
    <w:rsid w:val="000B2BFC"/>
    <w:rsid w:val="000B4A14"/>
    <w:rsid w:val="000B78FE"/>
    <w:rsid w:val="000C0AB6"/>
    <w:rsid w:val="000C7BA7"/>
    <w:rsid w:val="000D57AE"/>
    <w:rsid w:val="000D69B1"/>
    <w:rsid w:val="000D6E59"/>
    <w:rsid w:val="000E019C"/>
    <w:rsid w:val="000E12EB"/>
    <w:rsid w:val="000E5347"/>
    <w:rsid w:val="000E550F"/>
    <w:rsid w:val="000E5513"/>
    <w:rsid w:val="000E79C3"/>
    <w:rsid w:val="000F35BD"/>
    <w:rsid w:val="000F62AC"/>
    <w:rsid w:val="000F694D"/>
    <w:rsid w:val="000F7A68"/>
    <w:rsid w:val="00100160"/>
    <w:rsid w:val="00100950"/>
    <w:rsid w:val="00106069"/>
    <w:rsid w:val="0011171D"/>
    <w:rsid w:val="00111D86"/>
    <w:rsid w:val="001139BA"/>
    <w:rsid w:val="001203CA"/>
    <w:rsid w:val="00120826"/>
    <w:rsid w:val="00120F9D"/>
    <w:rsid w:val="00122198"/>
    <w:rsid w:val="001224B5"/>
    <w:rsid w:val="00122C6D"/>
    <w:rsid w:val="00124A81"/>
    <w:rsid w:val="0012572B"/>
    <w:rsid w:val="00127098"/>
    <w:rsid w:val="00127747"/>
    <w:rsid w:val="00131990"/>
    <w:rsid w:val="001330E7"/>
    <w:rsid w:val="00134680"/>
    <w:rsid w:val="00135A4B"/>
    <w:rsid w:val="0015474C"/>
    <w:rsid w:val="001617B0"/>
    <w:rsid w:val="00162DF3"/>
    <w:rsid w:val="00165E34"/>
    <w:rsid w:val="0016637C"/>
    <w:rsid w:val="00170CDB"/>
    <w:rsid w:val="001716F3"/>
    <w:rsid w:val="001725FF"/>
    <w:rsid w:val="00172FBC"/>
    <w:rsid w:val="001761D7"/>
    <w:rsid w:val="001771A4"/>
    <w:rsid w:val="00180F12"/>
    <w:rsid w:val="00181801"/>
    <w:rsid w:val="00187DCD"/>
    <w:rsid w:val="00190BDC"/>
    <w:rsid w:val="001915C0"/>
    <w:rsid w:val="001928BC"/>
    <w:rsid w:val="00196403"/>
    <w:rsid w:val="001A0019"/>
    <w:rsid w:val="001A1B3D"/>
    <w:rsid w:val="001A1F28"/>
    <w:rsid w:val="001A232D"/>
    <w:rsid w:val="001A232E"/>
    <w:rsid w:val="001B01F6"/>
    <w:rsid w:val="001B0337"/>
    <w:rsid w:val="001B1078"/>
    <w:rsid w:val="001B305D"/>
    <w:rsid w:val="001B47DD"/>
    <w:rsid w:val="001B57CF"/>
    <w:rsid w:val="001B7C9B"/>
    <w:rsid w:val="001C29BE"/>
    <w:rsid w:val="001C4C13"/>
    <w:rsid w:val="001C5131"/>
    <w:rsid w:val="001D1F1C"/>
    <w:rsid w:val="001D4117"/>
    <w:rsid w:val="001D45BB"/>
    <w:rsid w:val="001D46D0"/>
    <w:rsid w:val="001D4AC8"/>
    <w:rsid w:val="001D4DB3"/>
    <w:rsid w:val="001D643B"/>
    <w:rsid w:val="001E06CB"/>
    <w:rsid w:val="001E0784"/>
    <w:rsid w:val="001E16EE"/>
    <w:rsid w:val="001E2272"/>
    <w:rsid w:val="001E24EA"/>
    <w:rsid w:val="001E2810"/>
    <w:rsid w:val="001E4786"/>
    <w:rsid w:val="001E698D"/>
    <w:rsid w:val="001E769B"/>
    <w:rsid w:val="001F20A5"/>
    <w:rsid w:val="001F340C"/>
    <w:rsid w:val="001F35C3"/>
    <w:rsid w:val="001F47BF"/>
    <w:rsid w:val="001F551F"/>
    <w:rsid w:val="0020426B"/>
    <w:rsid w:val="002046F6"/>
    <w:rsid w:val="00204DF8"/>
    <w:rsid w:val="002124E1"/>
    <w:rsid w:val="00213982"/>
    <w:rsid w:val="00214DAA"/>
    <w:rsid w:val="002172B6"/>
    <w:rsid w:val="00220164"/>
    <w:rsid w:val="00220DE8"/>
    <w:rsid w:val="00221BB9"/>
    <w:rsid w:val="0022233F"/>
    <w:rsid w:val="002239D0"/>
    <w:rsid w:val="00224CF2"/>
    <w:rsid w:val="00224E76"/>
    <w:rsid w:val="00225A9F"/>
    <w:rsid w:val="0023092F"/>
    <w:rsid w:val="00230F22"/>
    <w:rsid w:val="0023180A"/>
    <w:rsid w:val="00232AD7"/>
    <w:rsid w:val="0023324E"/>
    <w:rsid w:val="002335C8"/>
    <w:rsid w:val="0023438E"/>
    <w:rsid w:val="00235054"/>
    <w:rsid w:val="00235FA6"/>
    <w:rsid w:val="002370DF"/>
    <w:rsid w:val="00237CDD"/>
    <w:rsid w:val="00241A87"/>
    <w:rsid w:val="0024222A"/>
    <w:rsid w:val="0024301C"/>
    <w:rsid w:val="00244A97"/>
    <w:rsid w:val="00246537"/>
    <w:rsid w:val="00247BBF"/>
    <w:rsid w:val="0025291B"/>
    <w:rsid w:val="00254725"/>
    <w:rsid w:val="00255697"/>
    <w:rsid w:val="00256F8A"/>
    <w:rsid w:val="00260608"/>
    <w:rsid w:val="00260B1B"/>
    <w:rsid w:val="00264596"/>
    <w:rsid w:val="00264AEC"/>
    <w:rsid w:val="00265262"/>
    <w:rsid w:val="002659CD"/>
    <w:rsid w:val="002660BE"/>
    <w:rsid w:val="00266352"/>
    <w:rsid w:val="002725FD"/>
    <w:rsid w:val="0027547C"/>
    <w:rsid w:val="00277D02"/>
    <w:rsid w:val="00280B60"/>
    <w:rsid w:val="00280DB5"/>
    <w:rsid w:val="00282AB5"/>
    <w:rsid w:val="00282C16"/>
    <w:rsid w:val="00282F69"/>
    <w:rsid w:val="00283575"/>
    <w:rsid w:val="00284537"/>
    <w:rsid w:val="00284AEC"/>
    <w:rsid w:val="002910E4"/>
    <w:rsid w:val="00291EEF"/>
    <w:rsid w:val="00291FC8"/>
    <w:rsid w:val="0029218D"/>
    <w:rsid w:val="00293EA2"/>
    <w:rsid w:val="00294FA4"/>
    <w:rsid w:val="00296739"/>
    <w:rsid w:val="0029754D"/>
    <w:rsid w:val="002A16E8"/>
    <w:rsid w:val="002A279F"/>
    <w:rsid w:val="002A4EDB"/>
    <w:rsid w:val="002A50F9"/>
    <w:rsid w:val="002B0357"/>
    <w:rsid w:val="002B2346"/>
    <w:rsid w:val="002B4EF2"/>
    <w:rsid w:val="002B7978"/>
    <w:rsid w:val="002C2B7C"/>
    <w:rsid w:val="002C4DAF"/>
    <w:rsid w:val="002C524E"/>
    <w:rsid w:val="002C5585"/>
    <w:rsid w:val="002D0705"/>
    <w:rsid w:val="002D3F66"/>
    <w:rsid w:val="002D5731"/>
    <w:rsid w:val="002E14E3"/>
    <w:rsid w:val="002E2E8E"/>
    <w:rsid w:val="002E4134"/>
    <w:rsid w:val="002E49B2"/>
    <w:rsid w:val="002E5257"/>
    <w:rsid w:val="002E5941"/>
    <w:rsid w:val="002E608E"/>
    <w:rsid w:val="002E61C2"/>
    <w:rsid w:val="002E6294"/>
    <w:rsid w:val="002E65BB"/>
    <w:rsid w:val="002E79F9"/>
    <w:rsid w:val="002F04ED"/>
    <w:rsid w:val="002F18EE"/>
    <w:rsid w:val="002F3E67"/>
    <w:rsid w:val="00300C8D"/>
    <w:rsid w:val="00304E28"/>
    <w:rsid w:val="00305F74"/>
    <w:rsid w:val="00306CE2"/>
    <w:rsid w:val="0030782E"/>
    <w:rsid w:val="00310CFF"/>
    <w:rsid w:val="00315658"/>
    <w:rsid w:val="00326B6D"/>
    <w:rsid w:val="003275DF"/>
    <w:rsid w:val="00334485"/>
    <w:rsid w:val="003346B1"/>
    <w:rsid w:val="003346CF"/>
    <w:rsid w:val="003368B7"/>
    <w:rsid w:val="003404D2"/>
    <w:rsid w:val="00341F07"/>
    <w:rsid w:val="003435FC"/>
    <w:rsid w:val="00343F0E"/>
    <w:rsid w:val="00344C2F"/>
    <w:rsid w:val="00345563"/>
    <w:rsid w:val="00346C90"/>
    <w:rsid w:val="00347247"/>
    <w:rsid w:val="00347CD7"/>
    <w:rsid w:val="00350454"/>
    <w:rsid w:val="00354544"/>
    <w:rsid w:val="00354A82"/>
    <w:rsid w:val="003562AE"/>
    <w:rsid w:val="003572A3"/>
    <w:rsid w:val="00360E05"/>
    <w:rsid w:val="00360FCE"/>
    <w:rsid w:val="00361FA0"/>
    <w:rsid w:val="00363EE9"/>
    <w:rsid w:val="00364EEF"/>
    <w:rsid w:val="00370745"/>
    <w:rsid w:val="003709FD"/>
    <w:rsid w:val="00370D79"/>
    <w:rsid w:val="003718C7"/>
    <w:rsid w:val="0037225B"/>
    <w:rsid w:val="003725FC"/>
    <w:rsid w:val="00372FB0"/>
    <w:rsid w:val="003737CD"/>
    <w:rsid w:val="00374419"/>
    <w:rsid w:val="0037462D"/>
    <w:rsid w:val="00375717"/>
    <w:rsid w:val="003774DF"/>
    <w:rsid w:val="003848DF"/>
    <w:rsid w:val="003857CF"/>
    <w:rsid w:val="003860DF"/>
    <w:rsid w:val="00386256"/>
    <w:rsid w:val="0039005E"/>
    <w:rsid w:val="00390389"/>
    <w:rsid w:val="00390AE7"/>
    <w:rsid w:val="00392C00"/>
    <w:rsid w:val="003931F9"/>
    <w:rsid w:val="00394E0B"/>
    <w:rsid w:val="00394E73"/>
    <w:rsid w:val="00394F75"/>
    <w:rsid w:val="0039512B"/>
    <w:rsid w:val="003964B1"/>
    <w:rsid w:val="003A206D"/>
    <w:rsid w:val="003A2BFA"/>
    <w:rsid w:val="003A40AE"/>
    <w:rsid w:val="003A67F1"/>
    <w:rsid w:val="003B009D"/>
    <w:rsid w:val="003B1556"/>
    <w:rsid w:val="003B5BFC"/>
    <w:rsid w:val="003B6587"/>
    <w:rsid w:val="003B6766"/>
    <w:rsid w:val="003C06F4"/>
    <w:rsid w:val="003C1363"/>
    <w:rsid w:val="003C142F"/>
    <w:rsid w:val="003C5A8D"/>
    <w:rsid w:val="003D3FD5"/>
    <w:rsid w:val="003D4E36"/>
    <w:rsid w:val="003D62B6"/>
    <w:rsid w:val="003D79AB"/>
    <w:rsid w:val="003E05D3"/>
    <w:rsid w:val="003E067A"/>
    <w:rsid w:val="003E249F"/>
    <w:rsid w:val="003E5A86"/>
    <w:rsid w:val="003E6D7F"/>
    <w:rsid w:val="003F0737"/>
    <w:rsid w:val="003F1912"/>
    <w:rsid w:val="003F1991"/>
    <w:rsid w:val="003F27CB"/>
    <w:rsid w:val="003F3C93"/>
    <w:rsid w:val="003F6CE4"/>
    <w:rsid w:val="00401FD8"/>
    <w:rsid w:val="00402CB4"/>
    <w:rsid w:val="00404DA0"/>
    <w:rsid w:val="00405292"/>
    <w:rsid w:val="0041284D"/>
    <w:rsid w:val="004132F0"/>
    <w:rsid w:val="00414B16"/>
    <w:rsid w:val="004167E2"/>
    <w:rsid w:val="00417123"/>
    <w:rsid w:val="004175F7"/>
    <w:rsid w:val="00422052"/>
    <w:rsid w:val="00424277"/>
    <w:rsid w:val="00424668"/>
    <w:rsid w:val="00430188"/>
    <w:rsid w:val="004316CA"/>
    <w:rsid w:val="0043170B"/>
    <w:rsid w:val="00434065"/>
    <w:rsid w:val="00437AE3"/>
    <w:rsid w:val="00437B3D"/>
    <w:rsid w:val="004405E0"/>
    <w:rsid w:val="00454128"/>
    <w:rsid w:val="004622B5"/>
    <w:rsid w:val="0046286A"/>
    <w:rsid w:val="00466A1C"/>
    <w:rsid w:val="004710D5"/>
    <w:rsid w:val="0047117B"/>
    <w:rsid w:val="004715F1"/>
    <w:rsid w:val="00471B84"/>
    <w:rsid w:val="00471C42"/>
    <w:rsid w:val="00471CA9"/>
    <w:rsid w:val="00471D36"/>
    <w:rsid w:val="00472224"/>
    <w:rsid w:val="004723FE"/>
    <w:rsid w:val="00472BE8"/>
    <w:rsid w:val="004731DC"/>
    <w:rsid w:val="004736D7"/>
    <w:rsid w:val="004750C2"/>
    <w:rsid w:val="00477670"/>
    <w:rsid w:val="004803F5"/>
    <w:rsid w:val="00480E8C"/>
    <w:rsid w:val="0048120A"/>
    <w:rsid w:val="004839DB"/>
    <w:rsid w:val="004900E6"/>
    <w:rsid w:val="00490172"/>
    <w:rsid w:val="004905B4"/>
    <w:rsid w:val="00492FB3"/>
    <w:rsid w:val="00494B55"/>
    <w:rsid w:val="00495654"/>
    <w:rsid w:val="00495E01"/>
    <w:rsid w:val="00496834"/>
    <w:rsid w:val="00496DE8"/>
    <w:rsid w:val="00497F97"/>
    <w:rsid w:val="004A0170"/>
    <w:rsid w:val="004A1CAA"/>
    <w:rsid w:val="004A44D8"/>
    <w:rsid w:val="004A509D"/>
    <w:rsid w:val="004A6F58"/>
    <w:rsid w:val="004A742B"/>
    <w:rsid w:val="004A7C61"/>
    <w:rsid w:val="004B0C30"/>
    <w:rsid w:val="004B1390"/>
    <w:rsid w:val="004B3550"/>
    <w:rsid w:val="004B3EAD"/>
    <w:rsid w:val="004B40B6"/>
    <w:rsid w:val="004B49CB"/>
    <w:rsid w:val="004B50AD"/>
    <w:rsid w:val="004B7385"/>
    <w:rsid w:val="004B7C73"/>
    <w:rsid w:val="004C03AB"/>
    <w:rsid w:val="004C4664"/>
    <w:rsid w:val="004C64CB"/>
    <w:rsid w:val="004C66F8"/>
    <w:rsid w:val="004D17DC"/>
    <w:rsid w:val="004D2F03"/>
    <w:rsid w:val="004D5819"/>
    <w:rsid w:val="004E01BF"/>
    <w:rsid w:val="004E053A"/>
    <w:rsid w:val="004E1C06"/>
    <w:rsid w:val="004E671D"/>
    <w:rsid w:val="004E6E88"/>
    <w:rsid w:val="004F055F"/>
    <w:rsid w:val="004F2178"/>
    <w:rsid w:val="004F3468"/>
    <w:rsid w:val="004F3EE3"/>
    <w:rsid w:val="004F650F"/>
    <w:rsid w:val="005006AF"/>
    <w:rsid w:val="00500AEE"/>
    <w:rsid w:val="00500C26"/>
    <w:rsid w:val="0050140A"/>
    <w:rsid w:val="00511697"/>
    <w:rsid w:val="00513F6F"/>
    <w:rsid w:val="00515B44"/>
    <w:rsid w:val="00517974"/>
    <w:rsid w:val="005201B0"/>
    <w:rsid w:val="0052427A"/>
    <w:rsid w:val="00527759"/>
    <w:rsid w:val="0053125D"/>
    <w:rsid w:val="00531CB9"/>
    <w:rsid w:val="00535D29"/>
    <w:rsid w:val="0053609A"/>
    <w:rsid w:val="0053644A"/>
    <w:rsid w:val="005368C0"/>
    <w:rsid w:val="00537405"/>
    <w:rsid w:val="00537554"/>
    <w:rsid w:val="00537B87"/>
    <w:rsid w:val="00540CEA"/>
    <w:rsid w:val="00540D15"/>
    <w:rsid w:val="00543F9A"/>
    <w:rsid w:val="00546028"/>
    <w:rsid w:val="00547E7B"/>
    <w:rsid w:val="00551815"/>
    <w:rsid w:val="00557951"/>
    <w:rsid w:val="005616DC"/>
    <w:rsid w:val="005631F0"/>
    <w:rsid w:val="00563E39"/>
    <w:rsid w:val="00566534"/>
    <w:rsid w:val="00567987"/>
    <w:rsid w:val="00567B54"/>
    <w:rsid w:val="00573C27"/>
    <w:rsid w:val="00573DA9"/>
    <w:rsid w:val="00575DC7"/>
    <w:rsid w:val="00580CCB"/>
    <w:rsid w:val="00582293"/>
    <w:rsid w:val="00584A19"/>
    <w:rsid w:val="00584ECF"/>
    <w:rsid w:val="00585EFE"/>
    <w:rsid w:val="00591125"/>
    <w:rsid w:val="00592A91"/>
    <w:rsid w:val="0059462D"/>
    <w:rsid w:val="00596D98"/>
    <w:rsid w:val="0059737D"/>
    <w:rsid w:val="00597BC6"/>
    <w:rsid w:val="005A1B17"/>
    <w:rsid w:val="005A1E8D"/>
    <w:rsid w:val="005A1F40"/>
    <w:rsid w:val="005A30E0"/>
    <w:rsid w:val="005A3CF0"/>
    <w:rsid w:val="005A468C"/>
    <w:rsid w:val="005A52E2"/>
    <w:rsid w:val="005A6BB4"/>
    <w:rsid w:val="005B64F2"/>
    <w:rsid w:val="005B7AAF"/>
    <w:rsid w:val="005B7D4A"/>
    <w:rsid w:val="005B7D79"/>
    <w:rsid w:val="005C36A0"/>
    <w:rsid w:val="005C5546"/>
    <w:rsid w:val="005C644A"/>
    <w:rsid w:val="005C6896"/>
    <w:rsid w:val="005C7806"/>
    <w:rsid w:val="005C7EE8"/>
    <w:rsid w:val="005D14E0"/>
    <w:rsid w:val="005D1F9A"/>
    <w:rsid w:val="005D2515"/>
    <w:rsid w:val="005D55ED"/>
    <w:rsid w:val="005D6B3A"/>
    <w:rsid w:val="005E05B0"/>
    <w:rsid w:val="005E05E5"/>
    <w:rsid w:val="005E05EC"/>
    <w:rsid w:val="005E2D83"/>
    <w:rsid w:val="005E3ADF"/>
    <w:rsid w:val="005E43F7"/>
    <w:rsid w:val="005E55D9"/>
    <w:rsid w:val="005E5E42"/>
    <w:rsid w:val="005E7554"/>
    <w:rsid w:val="005F13C1"/>
    <w:rsid w:val="005F6F86"/>
    <w:rsid w:val="005F7342"/>
    <w:rsid w:val="005F7E1B"/>
    <w:rsid w:val="005F7E7C"/>
    <w:rsid w:val="00602285"/>
    <w:rsid w:val="00602504"/>
    <w:rsid w:val="00602808"/>
    <w:rsid w:val="00603E94"/>
    <w:rsid w:val="00605E23"/>
    <w:rsid w:val="0060665D"/>
    <w:rsid w:val="00606A75"/>
    <w:rsid w:val="00607180"/>
    <w:rsid w:val="006103E0"/>
    <w:rsid w:val="00611FCB"/>
    <w:rsid w:val="00612787"/>
    <w:rsid w:val="00613325"/>
    <w:rsid w:val="006139A7"/>
    <w:rsid w:val="00617268"/>
    <w:rsid w:val="00617728"/>
    <w:rsid w:val="00620DA8"/>
    <w:rsid w:val="00621B6F"/>
    <w:rsid w:val="00621CD4"/>
    <w:rsid w:val="006221C5"/>
    <w:rsid w:val="00622374"/>
    <w:rsid w:val="00622CD8"/>
    <w:rsid w:val="00623085"/>
    <w:rsid w:val="006234D8"/>
    <w:rsid w:val="00625A4F"/>
    <w:rsid w:val="00626411"/>
    <w:rsid w:val="006311D2"/>
    <w:rsid w:val="006324A3"/>
    <w:rsid w:val="0063285F"/>
    <w:rsid w:val="00636BF9"/>
    <w:rsid w:val="00637424"/>
    <w:rsid w:val="00637600"/>
    <w:rsid w:val="00641A6C"/>
    <w:rsid w:val="00642697"/>
    <w:rsid w:val="00642D35"/>
    <w:rsid w:val="006436DE"/>
    <w:rsid w:val="00644B24"/>
    <w:rsid w:val="00646081"/>
    <w:rsid w:val="00647CB9"/>
    <w:rsid w:val="00651E50"/>
    <w:rsid w:val="0065238B"/>
    <w:rsid w:val="00653837"/>
    <w:rsid w:val="006538F2"/>
    <w:rsid w:val="006559AE"/>
    <w:rsid w:val="0066246F"/>
    <w:rsid w:val="00663877"/>
    <w:rsid w:val="00664F51"/>
    <w:rsid w:val="006650D6"/>
    <w:rsid w:val="00670163"/>
    <w:rsid w:val="00673280"/>
    <w:rsid w:val="00673AF6"/>
    <w:rsid w:val="006759A0"/>
    <w:rsid w:val="00676857"/>
    <w:rsid w:val="00677A53"/>
    <w:rsid w:val="006831C6"/>
    <w:rsid w:val="00684536"/>
    <w:rsid w:val="00684537"/>
    <w:rsid w:val="00685F54"/>
    <w:rsid w:val="00687B2A"/>
    <w:rsid w:val="00687F79"/>
    <w:rsid w:val="0069206A"/>
    <w:rsid w:val="00695153"/>
    <w:rsid w:val="00695E13"/>
    <w:rsid w:val="00696E35"/>
    <w:rsid w:val="00697CD4"/>
    <w:rsid w:val="006A057A"/>
    <w:rsid w:val="006A2C41"/>
    <w:rsid w:val="006A3968"/>
    <w:rsid w:val="006A46F0"/>
    <w:rsid w:val="006A6AE0"/>
    <w:rsid w:val="006B261E"/>
    <w:rsid w:val="006B3C39"/>
    <w:rsid w:val="006B4139"/>
    <w:rsid w:val="006B6FE6"/>
    <w:rsid w:val="006C0984"/>
    <w:rsid w:val="006C0CB5"/>
    <w:rsid w:val="006C3C17"/>
    <w:rsid w:val="006C46A1"/>
    <w:rsid w:val="006C6700"/>
    <w:rsid w:val="006D1232"/>
    <w:rsid w:val="006D3999"/>
    <w:rsid w:val="006D4949"/>
    <w:rsid w:val="006D5BEC"/>
    <w:rsid w:val="006D654A"/>
    <w:rsid w:val="006E3D1E"/>
    <w:rsid w:val="006F0923"/>
    <w:rsid w:val="006F1325"/>
    <w:rsid w:val="006F2024"/>
    <w:rsid w:val="006F2DB9"/>
    <w:rsid w:val="006F6154"/>
    <w:rsid w:val="006F6494"/>
    <w:rsid w:val="0070041D"/>
    <w:rsid w:val="0070048F"/>
    <w:rsid w:val="007106CD"/>
    <w:rsid w:val="0071350B"/>
    <w:rsid w:val="00713CCE"/>
    <w:rsid w:val="00713E66"/>
    <w:rsid w:val="007152FD"/>
    <w:rsid w:val="00716445"/>
    <w:rsid w:val="00716469"/>
    <w:rsid w:val="00720CFD"/>
    <w:rsid w:val="00721187"/>
    <w:rsid w:val="00721BB3"/>
    <w:rsid w:val="00721F25"/>
    <w:rsid w:val="00723013"/>
    <w:rsid w:val="00723784"/>
    <w:rsid w:val="00724AE0"/>
    <w:rsid w:val="00724B28"/>
    <w:rsid w:val="00724EF1"/>
    <w:rsid w:val="007311F2"/>
    <w:rsid w:val="00734C1C"/>
    <w:rsid w:val="00734FF9"/>
    <w:rsid w:val="0073539F"/>
    <w:rsid w:val="0073586D"/>
    <w:rsid w:val="007364CF"/>
    <w:rsid w:val="007375DC"/>
    <w:rsid w:val="007458E7"/>
    <w:rsid w:val="007459CE"/>
    <w:rsid w:val="007462BE"/>
    <w:rsid w:val="0075123F"/>
    <w:rsid w:val="0075381F"/>
    <w:rsid w:val="00753984"/>
    <w:rsid w:val="00753E98"/>
    <w:rsid w:val="00754097"/>
    <w:rsid w:val="00754197"/>
    <w:rsid w:val="007544F5"/>
    <w:rsid w:val="00755ACB"/>
    <w:rsid w:val="00762537"/>
    <w:rsid w:val="007664DA"/>
    <w:rsid w:val="00772A26"/>
    <w:rsid w:val="007732D5"/>
    <w:rsid w:val="00775D1B"/>
    <w:rsid w:val="00775EFB"/>
    <w:rsid w:val="007762B1"/>
    <w:rsid w:val="00780318"/>
    <w:rsid w:val="0078062C"/>
    <w:rsid w:val="00780812"/>
    <w:rsid w:val="00780922"/>
    <w:rsid w:val="00781B79"/>
    <w:rsid w:val="00781E14"/>
    <w:rsid w:val="007829E9"/>
    <w:rsid w:val="007842BD"/>
    <w:rsid w:val="0078520B"/>
    <w:rsid w:val="00785486"/>
    <w:rsid w:val="0079129C"/>
    <w:rsid w:val="00793EB5"/>
    <w:rsid w:val="00794E03"/>
    <w:rsid w:val="00795239"/>
    <w:rsid w:val="00796878"/>
    <w:rsid w:val="007969CC"/>
    <w:rsid w:val="00796DB3"/>
    <w:rsid w:val="007A401A"/>
    <w:rsid w:val="007B11A3"/>
    <w:rsid w:val="007B3918"/>
    <w:rsid w:val="007B4F36"/>
    <w:rsid w:val="007B5026"/>
    <w:rsid w:val="007B6171"/>
    <w:rsid w:val="007B6F05"/>
    <w:rsid w:val="007B70BF"/>
    <w:rsid w:val="007B7164"/>
    <w:rsid w:val="007C065D"/>
    <w:rsid w:val="007C155D"/>
    <w:rsid w:val="007C2816"/>
    <w:rsid w:val="007C2970"/>
    <w:rsid w:val="007C2ECD"/>
    <w:rsid w:val="007C3A0E"/>
    <w:rsid w:val="007C4035"/>
    <w:rsid w:val="007C5DDA"/>
    <w:rsid w:val="007C640E"/>
    <w:rsid w:val="007C7CE9"/>
    <w:rsid w:val="007D294F"/>
    <w:rsid w:val="007D3CED"/>
    <w:rsid w:val="007E37E0"/>
    <w:rsid w:val="007E5059"/>
    <w:rsid w:val="007E550F"/>
    <w:rsid w:val="007E5D8F"/>
    <w:rsid w:val="007E66EA"/>
    <w:rsid w:val="007E7764"/>
    <w:rsid w:val="007F03A5"/>
    <w:rsid w:val="007F0DC9"/>
    <w:rsid w:val="007F1B85"/>
    <w:rsid w:val="007F572C"/>
    <w:rsid w:val="008004DE"/>
    <w:rsid w:val="00800579"/>
    <w:rsid w:val="00801783"/>
    <w:rsid w:val="00801D1E"/>
    <w:rsid w:val="00807921"/>
    <w:rsid w:val="00813DC5"/>
    <w:rsid w:val="00815800"/>
    <w:rsid w:val="00820A4F"/>
    <w:rsid w:val="00821DFC"/>
    <w:rsid w:val="0082590C"/>
    <w:rsid w:val="008262B2"/>
    <w:rsid w:val="008263DA"/>
    <w:rsid w:val="0082717F"/>
    <w:rsid w:val="00827606"/>
    <w:rsid w:val="00830D84"/>
    <w:rsid w:val="0083175D"/>
    <w:rsid w:val="00841A38"/>
    <w:rsid w:val="00846490"/>
    <w:rsid w:val="008465A2"/>
    <w:rsid w:val="00847ED8"/>
    <w:rsid w:val="00850130"/>
    <w:rsid w:val="00850336"/>
    <w:rsid w:val="008504C9"/>
    <w:rsid w:val="008510EE"/>
    <w:rsid w:val="0085136E"/>
    <w:rsid w:val="00852093"/>
    <w:rsid w:val="00852285"/>
    <w:rsid w:val="00861431"/>
    <w:rsid w:val="00861771"/>
    <w:rsid w:val="008656BF"/>
    <w:rsid w:val="008657C6"/>
    <w:rsid w:val="0086632F"/>
    <w:rsid w:val="0086729E"/>
    <w:rsid w:val="00871363"/>
    <w:rsid w:val="00874D10"/>
    <w:rsid w:val="00875074"/>
    <w:rsid w:val="00877C3D"/>
    <w:rsid w:val="00881FB4"/>
    <w:rsid w:val="008861B2"/>
    <w:rsid w:val="00886BE4"/>
    <w:rsid w:val="008876B5"/>
    <w:rsid w:val="00892908"/>
    <w:rsid w:val="00893AAA"/>
    <w:rsid w:val="00894469"/>
    <w:rsid w:val="00896D6F"/>
    <w:rsid w:val="00896D96"/>
    <w:rsid w:val="00897ABE"/>
    <w:rsid w:val="00897D2C"/>
    <w:rsid w:val="008A4891"/>
    <w:rsid w:val="008A7CC9"/>
    <w:rsid w:val="008A7D54"/>
    <w:rsid w:val="008B35E9"/>
    <w:rsid w:val="008B4C60"/>
    <w:rsid w:val="008B58AC"/>
    <w:rsid w:val="008B6024"/>
    <w:rsid w:val="008B7725"/>
    <w:rsid w:val="008B7F22"/>
    <w:rsid w:val="008C2EB4"/>
    <w:rsid w:val="008C388B"/>
    <w:rsid w:val="008C5200"/>
    <w:rsid w:val="008D0BF1"/>
    <w:rsid w:val="008D3B40"/>
    <w:rsid w:val="008D42A8"/>
    <w:rsid w:val="008D5BF6"/>
    <w:rsid w:val="008E2AD0"/>
    <w:rsid w:val="008E3BDA"/>
    <w:rsid w:val="008E3C9F"/>
    <w:rsid w:val="008E692C"/>
    <w:rsid w:val="008E6AE0"/>
    <w:rsid w:val="008F1D8E"/>
    <w:rsid w:val="008F28AA"/>
    <w:rsid w:val="008F5AD2"/>
    <w:rsid w:val="008F6741"/>
    <w:rsid w:val="008F6FFA"/>
    <w:rsid w:val="009017ED"/>
    <w:rsid w:val="00902DAC"/>
    <w:rsid w:val="00903ED7"/>
    <w:rsid w:val="00904F23"/>
    <w:rsid w:val="00905D9F"/>
    <w:rsid w:val="009062B0"/>
    <w:rsid w:val="0090630D"/>
    <w:rsid w:val="009103CC"/>
    <w:rsid w:val="009110E0"/>
    <w:rsid w:val="0091425E"/>
    <w:rsid w:val="009204FA"/>
    <w:rsid w:val="009209E1"/>
    <w:rsid w:val="009270A9"/>
    <w:rsid w:val="009276C5"/>
    <w:rsid w:val="00931939"/>
    <w:rsid w:val="00931EEF"/>
    <w:rsid w:val="00932884"/>
    <w:rsid w:val="00933DDC"/>
    <w:rsid w:val="00935B1F"/>
    <w:rsid w:val="00936E84"/>
    <w:rsid w:val="009378F7"/>
    <w:rsid w:val="00942A10"/>
    <w:rsid w:val="0094576B"/>
    <w:rsid w:val="0095329E"/>
    <w:rsid w:val="00953448"/>
    <w:rsid w:val="00955043"/>
    <w:rsid w:val="00957E3E"/>
    <w:rsid w:val="009607F7"/>
    <w:rsid w:val="009627D5"/>
    <w:rsid w:val="0096605E"/>
    <w:rsid w:val="009662FF"/>
    <w:rsid w:val="009721CF"/>
    <w:rsid w:val="00972527"/>
    <w:rsid w:val="0097335A"/>
    <w:rsid w:val="00973B5E"/>
    <w:rsid w:val="00974913"/>
    <w:rsid w:val="009754D4"/>
    <w:rsid w:val="00975BA7"/>
    <w:rsid w:val="00980220"/>
    <w:rsid w:val="00980E66"/>
    <w:rsid w:val="009821CA"/>
    <w:rsid w:val="00983735"/>
    <w:rsid w:val="00987AAD"/>
    <w:rsid w:val="00987B3B"/>
    <w:rsid w:val="00987B52"/>
    <w:rsid w:val="00990473"/>
    <w:rsid w:val="00990F3A"/>
    <w:rsid w:val="009913A3"/>
    <w:rsid w:val="009926B1"/>
    <w:rsid w:val="00994879"/>
    <w:rsid w:val="00995525"/>
    <w:rsid w:val="00997960"/>
    <w:rsid w:val="009A1D69"/>
    <w:rsid w:val="009A1D86"/>
    <w:rsid w:val="009B0C37"/>
    <w:rsid w:val="009B0C7C"/>
    <w:rsid w:val="009B2074"/>
    <w:rsid w:val="009B4D5F"/>
    <w:rsid w:val="009B61DB"/>
    <w:rsid w:val="009B6854"/>
    <w:rsid w:val="009B7C9E"/>
    <w:rsid w:val="009B7CE0"/>
    <w:rsid w:val="009C3FBE"/>
    <w:rsid w:val="009C433C"/>
    <w:rsid w:val="009C4F4F"/>
    <w:rsid w:val="009C5877"/>
    <w:rsid w:val="009C63AC"/>
    <w:rsid w:val="009C69F9"/>
    <w:rsid w:val="009E0001"/>
    <w:rsid w:val="009E05F0"/>
    <w:rsid w:val="009E067C"/>
    <w:rsid w:val="009E18F2"/>
    <w:rsid w:val="009E3FE6"/>
    <w:rsid w:val="009E600F"/>
    <w:rsid w:val="009E6CF4"/>
    <w:rsid w:val="009F31FA"/>
    <w:rsid w:val="009F6B85"/>
    <w:rsid w:val="009F6C2A"/>
    <w:rsid w:val="009F7003"/>
    <w:rsid w:val="00A01144"/>
    <w:rsid w:val="00A024AC"/>
    <w:rsid w:val="00A03675"/>
    <w:rsid w:val="00A03A2D"/>
    <w:rsid w:val="00A11EEC"/>
    <w:rsid w:val="00A13609"/>
    <w:rsid w:val="00A13F1D"/>
    <w:rsid w:val="00A159A7"/>
    <w:rsid w:val="00A17ACB"/>
    <w:rsid w:val="00A20B7E"/>
    <w:rsid w:val="00A244A6"/>
    <w:rsid w:val="00A24993"/>
    <w:rsid w:val="00A24BBD"/>
    <w:rsid w:val="00A265BD"/>
    <w:rsid w:val="00A26F3E"/>
    <w:rsid w:val="00A31A2F"/>
    <w:rsid w:val="00A3266B"/>
    <w:rsid w:val="00A340C0"/>
    <w:rsid w:val="00A360F5"/>
    <w:rsid w:val="00A37802"/>
    <w:rsid w:val="00A406B5"/>
    <w:rsid w:val="00A433B0"/>
    <w:rsid w:val="00A44244"/>
    <w:rsid w:val="00A46018"/>
    <w:rsid w:val="00A50B3F"/>
    <w:rsid w:val="00A514C6"/>
    <w:rsid w:val="00A5670A"/>
    <w:rsid w:val="00A56AC9"/>
    <w:rsid w:val="00A63525"/>
    <w:rsid w:val="00A63E33"/>
    <w:rsid w:val="00A64990"/>
    <w:rsid w:val="00A64EF7"/>
    <w:rsid w:val="00A656F5"/>
    <w:rsid w:val="00A669E0"/>
    <w:rsid w:val="00A679C2"/>
    <w:rsid w:val="00A67B61"/>
    <w:rsid w:val="00A70D57"/>
    <w:rsid w:val="00A7457D"/>
    <w:rsid w:val="00A77697"/>
    <w:rsid w:val="00A81C78"/>
    <w:rsid w:val="00A8304B"/>
    <w:rsid w:val="00A84091"/>
    <w:rsid w:val="00A84B72"/>
    <w:rsid w:val="00A86534"/>
    <w:rsid w:val="00A8678B"/>
    <w:rsid w:val="00A91ADF"/>
    <w:rsid w:val="00A95241"/>
    <w:rsid w:val="00A95A56"/>
    <w:rsid w:val="00A95E61"/>
    <w:rsid w:val="00A96F8D"/>
    <w:rsid w:val="00A976E0"/>
    <w:rsid w:val="00A97851"/>
    <w:rsid w:val="00AA016A"/>
    <w:rsid w:val="00AA4810"/>
    <w:rsid w:val="00AB237B"/>
    <w:rsid w:val="00AB4761"/>
    <w:rsid w:val="00AC0C25"/>
    <w:rsid w:val="00AC1742"/>
    <w:rsid w:val="00AC2A58"/>
    <w:rsid w:val="00AC465F"/>
    <w:rsid w:val="00AC7E3C"/>
    <w:rsid w:val="00AD08B0"/>
    <w:rsid w:val="00AD0D4A"/>
    <w:rsid w:val="00AD448D"/>
    <w:rsid w:val="00AD6101"/>
    <w:rsid w:val="00AE7D6B"/>
    <w:rsid w:val="00AE7E1D"/>
    <w:rsid w:val="00AF5708"/>
    <w:rsid w:val="00AF5797"/>
    <w:rsid w:val="00AF58D8"/>
    <w:rsid w:val="00AF621A"/>
    <w:rsid w:val="00AF6F2C"/>
    <w:rsid w:val="00AF76A6"/>
    <w:rsid w:val="00B00E89"/>
    <w:rsid w:val="00B03B25"/>
    <w:rsid w:val="00B05B55"/>
    <w:rsid w:val="00B076EA"/>
    <w:rsid w:val="00B14525"/>
    <w:rsid w:val="00B20052"/>
    <w:rsid w:val="00B2337D"/>
    <w:rsid w:val="00B24AE2"/>
    <w:rsid w:val="00B27233"/>
    <w:rsid w:val="00B3046D"/>
    <w:rsid w:val="00B333F1"/>
    <w:rsid w:val="00B414B3"/>
    <w:rsid w:val="00B4161A"/>
    <w:rsid w:val="00B44679"/>
    <w:rsid w:val="00B45B11"/>
    <w:rsid w:val="00B47F19"/>
    <w:rsid w:val="00B50A9D"/>
    <w:rsid w:val="00B51E2C"/>
    <w:rsid w:val="00B536AF"/>
    <w:rsid w:val="00B57104"/>
    <w:rsid w:val="00B621B9"/>
    <w:rsid w:val="00B62C18"/>
    <w:rsid w:val="00B63F2E"/>
    <w:rsid w:val="00B6462E"/>
    <w:rsid w:val="00B66B3A"/>
    <w:rsid w:val="00B67DD6"/>
    <w:rsid w:val="00B70CC7"/>
    <w:rsid w:val="00B7436E"/>
    <w:rsid w:val="00B748D1"/>
    <w:rsid w:val="00B76370"/>
    <w:rsid w:val="00B76BE9"/>
    <w:rsid w:val="00B77088"/>
    <w:rsid w:val="00B779D1"/>
    <w:rsid w:val="00B816EA"/>
    <w:rsid w:val="00B84548"/>
    <w:rsid w:val="00B84580"/>
    <w:rsid w:val="00B84AE6"/>
    <w:rsid w:val="00B87A47"/>
    <w:rsid w:val="00B92634"/>
    <w:rsid w:val="00BA0107"/>
    <w:rsid w:val="00BA1622"/>
    <w:rsid w:val="00BA175A"/>
    <w:rsid w:val="00BA3008"/>
    <w:rsid w:val="00BA4435"/>
    <w:rsid w:val="00BA44E7"/>
    <w:rsid w:val="00BA5C8B"/>
    <w:rsid w:val="00BA77E1"/>
    <w:rsid w:val="00BB1EC4"/>
    <w:rsid w:val="00BB3F67"/>
    <w:rsid w:val="00BB3FE0"/>
    <w:rsid w:val="00BB4003"/>
    <w:rsid w:val="00BB4886"/>
    <w:rsid w:val="00BB4D45"/>
    <w:rsid w:val="00BB4E2E"/>
    <w:rsid w:val="00BB5AAB"/>
    <w:rsid w:val="00BB6C2B"/>
    <w:rsid w:val="00BC27FF"/>
    <w:rsid w:val="00BC47E4"/>
    <w:rsid w:val="00BD164C"/>
    <w:rsid w:val="00BD22B2"/>
    <w:rsid w:val="00BD2D55"/>
    <w:rsid w:val="00BD51E6"/>
    <w:rsid w:val="00BD6F28"/>
    <w:rsid w:val="00BE62EA"/>
    <w:rsid w:val="00BE7640"/>
    <w:rsid w:val="00BF1A23"/>
    <w:rsid w:val="00BF5C27"/>
    <w:rsid w:val="00BF5EE3"/>
    <w:rsid w:val="00BF6EB8"/>
    <w:rsid w:val="00C002EF"/>
    <w:rsid w:val="00C01448"/>
    <w:rsid w:val="00C01944"/>
    <w:rsid w:val="00C01B31"/>
    <w:rsid w:val="00C03494"/>
    <w:rsid w:val="00C03E54"/>
    <w:rsid w:val="00C0555F"/>
    <w:rsid w:val="00C0606D"/>
    <w:rsid w:val="00C06201"/>
    <w:rsid w:val="00C06365"/>
    <w:rsid w:val="00C06BC8"/>
    <w:rsid w:val="00C0700B"/>
    <w:rsid w:val="00C12D40"/>
    <w:rsid w:val="00C155D8"/>
    <w:rsid w:val="00C15E15"/>
    <w:rsid w:val="00C163F6"/>
    <w:rsid w:val="00C208E7"/>
    <w:rsid w:val="00C23299"/>
    <w:rsid w:val="00C23E82"/>
    <w:rsid w:val="00C31606"/>
    <w:rsid w:val="00C31B24"/>
    <w:rsid w:val="00C3265D"/>
    <w:rsid w:val="00C32C9A"/>
    <w:rsid w:val="00C352A2"/>
    <w:rsid w:val="00C36088"/>
    <w:rsid w:val="00C363A4"/>
    <w:rsid w:val="00C41A19"/>
    <w:rsid w:val="00C43DC5"/>
    <w:rsid w:val="00C446A1"/>
    <w:rsid w:val="00C46357"/>
    <w:rsid w:val="00C47B2D"/>
    <w:rsid w:val="00C500E9"/>
    <w:rsid w:val="00C50AD8"/>
    <w:rsid w:val="00C5248B"/>
    <w:rsid w:val="00C53132"/>
    <w:rsid w:val="00C555D3"/>
    <w:rsid w:val="00C56FFC"/>
    <w:rsid w:val="00C57C94"/>
    <w:rsid w:val="00C603ED"/>
    <w:rsid w:val="00C6139E"/>
    <w:rsid w:val="00C64977"/>
    <w:rsid w:val="00C66AE3"/>
    <w:rsid w:val="00C7033E"/>
    <w:rsid w:val="00C72C92"/>
    <w:rsid w:val="00C73FB8"/>
    <w:rsid w:val="00C75DA3"/>
    <w:rsid w:val="00C76A3D"/>
    <w:rsid w:val="00C77FF6"/>
    <w:rsid w:val="00C812F9"/>
    <w:rsid w:val="00C81BE7"/>
    <w:rsid w:val="00C834D0"/>
    <w:rsid w:val="00C83C7B"/>
    <w:rsid w:val="00C8538C"/>
    <w:rsid w:val="00C85D14"/>
    <w:rsid w:val="00C86369"/>
    <w:rsid w:val="00C8710C"/>
    <w:rsid w:val="00C87418"/>
    <w:rsid w:val="00C92D92"/>
    <w:rsid w:val="00C94772"/>
    <w:rsid w:val="00C963BC"/>
    <w:rsid w:val="00C967FC"/>
    <w:rsid w:val="00C9692A"/>
    <w:rsid w:val="00CA1E43"/>
    <w:rsid w:val="00CA3BCD"/>
    <w:rsid w:val="00CA4166"/>
    <w:rsid w:val="00CA5712"/>
    <w:rsid w:val="00CA62C5"/>
    <w:rsid w:val="00CB0CB6"/>
    <w:rsid w:val="00CB2C1F"/>
    <w:rsid w:val="00CB4630"/>
    <w:rsid w:val="00CC04F5"/>
    <w:rsid w:val="00CC2139"/>
    <w:rsid w:val="00CC2EC6"/>
    <w:rsid w:val="00CC430E"/>
    <w:rsid w:val="00CC4317"/>
    <w:rsid w:val="00CC4E59"/>
    <w:rsid w:val="00CC5BBE"/>
    <w:rsid w:val="00CC5C15"/>
    <w:rsid w:val="00CC6FC8"/>
    <w:rsid w:val="00CC71C7"/>
    <w:rsid w:val="00CD0DC0"/>
    <w:rsid w:val="00CE29D6"/>
    <w:rsid w:val="00CE7CB0"/>
    <w:rsid w:val="00CF04F1"/>
    <w:rsid w:val="00CF0C16"/>
    <w:rsid w:val="00CF221B"/>
    <w:rsid w:val="00CF3563"/>
    <w:rsid w:val="00CF655D"/>
    <w:rsid w:val="00CF6A7E"/>
    <w:rsid w:val="00D013F9"/>
    <w:rsid w:val="00D037D4"/>
    <w:rsid w:val="00D05947"/>
    <w:rsid w:val="00D05A99"/>
    <w:rsid w:val="00D06968"/>
    <w:rsid w:val="00D11C42"/>
    <w:rsid w:val="00D11EB1"/>
    <w:rsid w:val="00D1488A"/>
    <w:rsid w:val="00D237AC"/>
    <w:rsid w:val="00D243FA"/>
    <w:rsid w:val="00D24719"/>
    <w:rsid w:val="00D24F61"/>
    <w:rsid w:val="00D27DBC"/>
    <w:rsid w:val="00D31891"/>
    <w:rsid w:val="00D36B28"/>
    <w:rsid w:val="00D41231"/>
    <w:rsid w:val="00D42234"/>
    <w:rsid w:val="00D422C2"/>
    <w:rsid w:val="00D42DFC"/>
    <w:rsid w:val="00D44446"/>
    <w:rsid w:val="00D44864"/>
    <w:rsid w:val="00D46272"/>
    <w:rsid w:val="00D5175A"/>
    <w:rsid w:val="00D53C02"/>
    <w:rsid w:val="00D54003"/>
    <w:rsid w:val="00D56CB1"/>
    <w:rsid w:val="00D56E1D"/>
    <w:rsid w:val="00D6283C"/>
    <w:rsid w:val="00D64A7E"/>
    <w:rsid w:val="00D65ACD"/>
    <w:rsid w:val="00D7120D"/>
    <w:rsid w:val="00D71FF6"/>
    <w:rsid w:val="00D74196"/>
    <w:rsid w:val="00D7594D"/>
    <w:rsid w:val="00D80A88"/>
    <w:rsid w:val="00D82F56"/>
    <w:rsid w:val="00D843A7"/>
    <w:rsid w:val="00D84B9A"/>
    <w:rsid w:val="00D86C1B"/>
    <w:rsid w:val="00D87862"/>
    <w:rsid w:val="00D90182"/>
    <w:rsid w:val="00D90185"/>
    <w:rsid w:val="00D91293"/>
    <w:rsid w:val="00D94D7A"/>
    <w:rsid w:val="00D94DFC"/>
    <w:rsid w:val="00D957B2"/>
    <w:rsid w:val="00D95BC1"/>
    <w:rsid w:val="00D95D2D"/>
    <w:rsid w:val="00D97006"/>
    <w:rsid w:val="00DA1822"/>
    <w:rsid w:val="00DA31A9"/>
    <w:rsid w:val="00DA487A"/>
    <w:rsid w:val="00DA74EA"/>
    <w:rsid w:val="00DB36FE"/>
    <w:rsid w:val="00DB58F4"/>
    <w:rsid w:val="00DB6636"/>
    <w:rsid w:val="00DB7A56"/>
    <w:rsid w:val="00DC0648"/>
    <w:rsid w:val="00DC1F3A"/>
    <w:rsid w:val="00DC209F"/>
    <w:rsid w:val="00DC373A"/>
    <w:rsid w:val="00DC3A91"/>
    <w:rsid w:val="00DC3DE4"/>
    <w:rsid w:val="00DC585F"/>
    <w:rsid w:val="00DD11AD"/>
    <w:rsid w:val="00DD2496"/>
    <w:rsid w:val="00DD4125"/>
    <w:rsid w:val="00DD41D3"/>
    <w:rsid w:val="00DD4B64"/>
    <w:rsid w:val="00DD6364"/>
    <w:rsid w:val="00DE5E8A"/>
    <w:rsid w:val="00DE6D08"/>
    <w:rsid w:val="00DE6E16"/>
    <w:rsid w:val="00DF01A6"/>
    <w:rsid w:val="00DF02FA"/>
    <w:rsid w:val="00DF1391"/>
    <w:rsid w:val="00DF6925"/>
    <w:rsid w:val="00DF7A6B"/>
    <w:rsid w:val="00E0017A"/>
    <w:rsid w:val="00E047AF"/>
    <w:rsid w:val="00E07CAA"/>
    <w:rsid w:val="00E10D4C"/>
    <w:rsid w:val="00E111A5"/>
    <w:rsid w:val="00E142D8"/>
    <w:rsid w:val="00E17669"/>
    <w:rsid w:val="00E21111"/>
    <w:rsid w:val="00E22B96"/>
    <w:rsid w:val="00E31D67"/>
    <w:rsid w:val="00E33CEE"/>
    <w:rsid w:val="00E36AEE"/>
    <w:rsid w:val="00E37A54"/>
    <w:rsid w:val="00E41D4C"/>
    <w:rsid w:val="00E420CE"/>
    <w:rsid w:val="00E42760"/>
    <w:rsid w:val="00E42ED7"/>
    <w:rsid w:val="00E4460B"/>
    <w:rsid w:val="00E44C38"/>
    <w:rsid w:val="00E471A9"/>
    <w:rsid w:val="00E47A7E"/>
    <w:rsid w:val="00E50E89"/>
    <w:rsid w:val="00E51DBD"/>
    <w:rsid w:val="00E529F4"/>
    <w:rsid w:val="00E52AB6"/>
    <w:rsid w:val="00E53647"/>
    <w:rsid w:val="00E56394"/>
    <w:rsid w:val="00E5761A"/>
    <w:rsid w:val="00E62933"/>
    <w:rsid w:val="00E6326A"/>
    <w:rsid w:val="00E642DA"/>
    <w:rsid w:val="00E649F5"/>
    <w:rsid w:val="00E65092"/>
    <w:rsid w:val="00E65123"/>
    <w:rsid w:val="00E6623B"/>
    <w:rsid w:val="00E667AA"/>
    <w:rsid w:val="00E66A99"/>
    <w:rsid w:val="00E70672"/>
    <w:rsid w:val="00E71246"/>
    <w:rsid w:val="00E74871"/>
    <w:rsid w:val="00E74F52"/>
    <w:rsid w:val="00E750D6"/>
    <w:rsid w:val="00E7591B"/>
    <w:rsid w:val="00E75992"/>
    <w:rsid w:val="00E75AB4"/>
    <w:rsid w:val="00E807CD"/>
    <w:rsid w:val="00E81A71"/>
    <w:rsid w:val="00E82A84"/>
    <w:rsid w:val="00E8431F"/>
    <w:rsid w:val="00E8443F"/>
    <w:rsid w:val="00E8459B"/>
    <w:rsid w:val="00E855B3"/>
    <w:rsid w:val="00E9064E"/>
    <w:rsid w:val="00E91E28"/>
    <w:rsid w:val="00E92362"/>
    <w:rsid w:val="00E9257A"/>
    <w:rsid w:val="00E92FF9"/>
    <w:rsid w:val="00E93B74"/>
    <w:rsid w:val="00E94A69"/>
    <w:rsid w:val="00E96E51"/>
    <w:rsid w:val="00E9781C"/>
    <w:rsid w:val="00EA221A"/>
    <w:rsid w:val="00EA449C"/>
    <w:rsid w:val="00EA48C3"/>
    <w:rsid w:val="00EA5B6C"/>
    <w:rsid w:val="00EA6490"/>
    <w:rsid w:val="00EA7E4C"/>
    <w:rsid w:val="00EB0D22"/>
    <w:rsid w:val="00EB10A6"/>
    <w:rsid w:val="00EB148C"/>
    <w:rsid w:val="00EB2820"/>
    <w:rsid w:val="00EB654E"/>
    <w:rsid w:val="00EB7B8B"/>
    <w:rsid w:val="00EC5D00"/>
    <w:rsid w:val="00EC6234"/>
    <w:rsid w:val="00EC6CBB"/>
    <w:rsid w:val="00ED05DC"/>
    <w:rsid w:val="00ED2F40"/>
    <w:rsid w:val="00ED59F2"/>
    <w:rsid w:val="00ED6016"/>
    <w:rsid w:val="00EE2ABA"/>
    <w:rsid w:val="00EE3335"/>
    <w:rsid w:val="00EE3C93"/>
    <w:rsid w:val="00EE4159"/>
    <w:rsid w:val="00EE5000"/>
    <w:rsid w:val="00EF15B2"/>
    <w:rsid w:val="00EF722B"/>
    <w:rsid w:val="00F05412"/>
    <w:rsid w:val="00F056D7"/>
    <w:rsid w:val="00F1192B"/>
    <w:rsid w:val="00F11F4B"/>
    <w:rsid w:val="00F147A7"/>
    <w:rsid w:val="00F1682F"/>
    <w:rsid w:val="00F17657"/>
    <w:rsid w:val="00F2015D"/>
    <w:rsid w:val="00F20857"/>
    <w:rsid w:val="00F21819"/>
    <w:rsid w:val="00F25E98"/>
    <w:rsid w:val="00F336CF"/>
    <w:rsid w:val="00F347AB"/>
    <w:rsid w:val="00F35037"/>
    <w:rsid w:val="00F353F9"/>
    <w:rsid w:val="00F35A0D"/>
    <w:rsid w:val="00F369DD"/>
    <w:rsid w:val="00F376C4"/>
    <w:rsid w:val="00F418BF"/>
    <w:rsid w:val="00F42874"/>
    <w:rsid w:val="00F435FB"/>
    <w:rsid w:val="00F43EB4"/>
    <w:rsid w:val="00F5209E"/>
    <w:rsid w:val="00F53715"/>
    <w:rsid w:val="00F53A1A"/>
    <w:rsid w:val="00F53C59"/>
    <w:rsid w:val="00F53D1C"/>
    <w:rsid w:val="00F53DAD"/>
    <w:rsid w:val="00F549A2"/>
    <w:rsid w:val="00F54B10"/>
    <w:rsid w:val="00F54D9D"/>
    <w:rsid w:val="00F570F3"/>
    <w:rsid w:val="00F57997"/>
    <w:rsid w:val="00F65300"/>
    <w:rsid w:val="00F722E3"/>
    <w:rsid w:val="00F73EF8"/>
    <w:rsid w:val="00F828BB"/>
    <w:rsid w:val="00F848B6"/>
    <w:rsid w:val="00F848E1"/>
    <w:rsid w:val="00F85C4A"/>
    <w:rsid w:val="00F8789B"/>
    <w:rsid w:val="00F9045C"/>
    <w:rsid w:val="00F93762"/>
    <w:rsid w:val="00F94E69"/>
    <w:rsid w:val="00F95519"/>
    <w:rsid w:val="00F9795B"/>
    <w:rsid w:val="00FA0241"/>
    <w:rsid w:val="00FA1E51"/>
    <w:rsid w:val="00FA225A"/>
    <w:rsid w:val="00FA2926"/>
    <w:rsid w:val="00FA6B50"/>
    <w:rsid w:val="00FB03F3"/>
    <w:rsid w:val="00FB0560"/>
    <w:rsid w:val="00FB0777"/>
    <w:rsid w:val="00FB10AA"/>
    <w:rsid w:val="00FB3CCF"/>
    <w:rsid w:val="00FB4C50"/>
    <w:rsid w:val="00FB55F0"/>
    <w:rsid w:val="00FB5A83"/>
    <w:rsid w:val="00FB6E45"/>
    <w:rsid w:val="00FB7442"/>
    <w:rsid w:val="00FB7A8B"/>
    <w:rsid w:val="00FB7DC5"/>
    <w:rsid w:val="00FC0471"/>
    <w:rsid w:val="00FC04AD"/>
    <w:rsid w:val="00FC078E"/>
    <w:rsid w:val="00FC1EDC"/>
    <w:rsid w:val="00FC48F2"/>
    <w:rsid w:val="00FC5D4B"/>
    <w:rsid w:val="00FC70CF"/>
    <w:rsid w:val="00FD1180"/>
    <w:rsid w:val="00FD47F8"/>
    <w:rsid w:val="00FD6B03"/>
    <w:rsid w:val="00FD7CD2"/>
    <w:rsid w:val="00FD7ED7"/>
    <w:rsid w:val="00FE02C7"/>
    <w:rsid w:val="00FE0E5E"/>
    <w:rsid w:val="00FE245C"/>
    <w:rsid w:val="00FE35E6"/>
    <w:rsid w:val="00FE555F"/>
    <w:rsid w:val="00FF17D3"/>
    <w:rsid w:val="00FF23AF"/>
    <w:rsid w:val="00FF32FD"/>
    <w:rsid w:val="00FF3680"/>
    <w:rsid w:val="00FF4546"/>
    <w:rsid w:val="00FF5151"/>
    <w:rsid w:val="00FF5181"/>
    <w:rsid w:val="00FF677E"/>
    <w:rsid w:val="00FF7573"/>
    <w:rsid w:val="00FF7745"/>
    <w:rsid w:val="00FF7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6385"/>
    <o:shapelayout v:ext="edit">
      <o:idmap v:ext="edit" data="1"/>
    </o:shapelayout>
  </w:shapeDefaults>
  <w:decimalSymbol w:val=","/>
  <w:listSeparator w:val=";"/>
  <w14:docId w14:val="2F773E6A"/>
  <w15:docId w15:val="{F6AD75AA-F112-4862-85C9-5019B0F2A8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65ACD"/>
    <w:rPr>
      <w:rFonts w:ascii="Times New Roman" w:eastAsia="Times New Roman" w:hAnsi="Times New Roman"/>
      <w:szCs w:val="24"/>
    </w:rPr>
  </w:style>
  <w:style w:type="paragraph" w:styleId="Nadpis2">
    <w:name w:val="heading 2"/>
    <w:basedOn w:val="Normln"/>
    <w:next w:val="Normln"/>
    <w:link w:val="Nadpis2Char"/>
    <w:qFormat/>
    <w:locked/>
    <w:rsid w:val="00A514C6"/>
    <w:pPr>
      <w:keepNext/>
      <w:jc w:val="center"/>
      <w:outlineLvl w:val="1"/>
    </w:pPr>
    <w:rPr>
      <w:rFonts w:ascii="Arial" w:hAnsi="Arial" w:cs="Arial"/>
      <w:b/>
      <w:bCs/>
      <w:sz w:val="32"/>
      <w:szCs w:val="4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3C142F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xtbubliny">
    <w:name w:val="Balloon Text"/>
    <w:basedOn w:val="Normln"/>
    <w:link w:val="TextbublinyChar"/>
    <w:uiPriority w:val="99"/>
    <w:semiHidden/>
    <w:rsid w:val="007F1B85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F72BD"/>
    <w:rPr>
      <w:rFonts w:ascii="Times New Roman" w:eastAsia="Times New Roman" w:hAnsi="Times New Roman"/>
      <w:sz w:val="0"/>
      <w:szCs w:val="0"/>
    </w:rPr>
  </w:style>
  <w:style w:type="paragraph" w:styleId="Zpat">
    <w:name w:val="footer"/>
    <w:basedOn w:val="Normln"/>
    <w:link w:val="ZpatChar"/>
    <w:uiPriority w:val="99"/>
    <w:rsid w:val="004B355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1F72BD"/>
    <w:rPr>
      <w:rFonts w:ascii="Times New Roman" w:eastAsia="Times New Roman" w:hAnsi="Times New Roman"/>
      <w:sz w:val="24"/>
      <w:szCs w:val="24"/>
    </w:rPr>
  </w:style>
  <w:style w:type="character" w:styleId="slostrnky">
    <w:name w:val="page number"/>
    <w:basedOn w:val="Standardnpsmoodstavce"/>
    <w:uiPriority w:val="99"/>
    <w:rsid w:val="004B3550"/>
    <w:rPr>
      <w:rFonts w:cs="Times New Roman"/>
    </w:rPr>
  </w:style>
  <w:style w:type="character" w:styleId="Odkaznakoment">
    <w:name w:val="annotation reference"/>
    <w:basedOn w:val="Standardnpsmoodstavce"/>
    <w:uiPriority w:val="99"/>
    <w:semiHidden/>
    <w:rsid w:val="00543F9A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543F9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F72BD"/>
    <w:rPr>
      <w:rFonts w:ascii="Times New Roman" w:eastAsia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543F9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F72BD"/>
    <w:rPr>
      <w:rFonts w:ascii="Times New Roman" w:eastAsia="Times New Roman" w:hAnsi="Times New Roman"/>
      <w:b/>
      <w:bCs/>
      <w:sz w:val="20"/>
      <w:szCs w:val="20"/>
    </w:rPr>
  </w:style>
  <w:style w:type="paragraph" w:styleId="Zhlav">
    <w:name w:val="header"/>
    <w:basedOn w:val="Normln"/>
    <w:link w:val="ZhlavChar"/>
    <w:rsid w:val="00B45B11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locked/>
    <w:rsid w:val="00B45B11"/>
    <w:rPr>
      <w:rFonts w:ascii="Times New Roman" w:hAnsi="Times New Roman" w:cs="Times New Roman"/>
      <w:sz w:val="24"/>
      <w:szCs w:val="24"/>
    </w:rPr>
  </w:style>
  <w:style w:type="table" w:styleId="Webovtabulka2">
    <w:name w:val="Table Web 2"/>
    <w:basedOn w:val="Normlntabulka"/>
    <w:uiPriority w:val="99"/>
    <w:rsid w:val="00284AEC"/>
    <w:rPr>
      <w:sz w:val="20"/>
      <w:szCs w:val="20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legantntabulka">
    <w:name w:val="Table Elegant"/>
    <w:basedOn w:val="Normlntabulka"/>
    <w:uiPriority w:val="99"/>
    <w:rsid w:val="00E5761A"/>
    <w:rPr>
      <w:sz w:val="20"/>
      <w:szCs w:val="20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Odstavecseseznamem">
    <w:name w:val="List Paragraph"/>
    <w:basedOn w:val="Normln"/>
    <w:uiPriority w:val="34"/>
    <w:qFormat/>
    <w:rsid w:val="00FE555F"/>
    <w:pPr>
      <w:ind w:left="720"/>
      <w:contextualSpacing/>
    </w:pPr>
  </w:style>
  <w:style w:type="paragraph" w:customStyle="1" w:styleId="slovanostavecpokynu">
    <w:name w:val="číslovaný ostavec pokynu"/>
    <w:basedOn w:val="Normln"/>
    <w:link w:val="slovanostavecpokynuChar"/>
    <w:qFormat/>
    <w:rsid w:val="00847ED8"/>
    <w:pPr>
      <w:spacing w:after="120"/>
      <w:jc w:val="both"/>
    </w:pPr>
  </w:style>
  <w:style w:type="paragraph" w:customStyle="1" w:styleId="radaslovn">
    <w:name w:val="rada_číslování"/>
    <w:basedOn w:val="Normln"/>
    <w:next w:val="Normln"/>
    <w:qFormat/>
    <w:rsid w:val="00847ED8"/>
    <w:pPr>
      <w:spacing w:before="240"/>
      <w:ind w:left="357"/>
      <w:jc w:val="center"/>
    </w:pPr>
    <w:rPr>
      <w:rFonts w:eastAsiaTheme="minorHAnsi"/>
      <w:b/>
      <w:lang w:eastAsia="en-US"/>
    </w:rPr>
  </w:style>
  <w:style w:type="character" w:customStyle="1" w:styleId="slovanostavecpokynuChar">
    <w:name w:val="číslovaný ostavec pokynu Char"/>
    <w:basedOn w:val="Standardnpsmoodstavce"/>
    <w:link w:val="slovanostavecpokynu"/>
    <w:rsid w:val="00847ED8"/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D90185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eastAsia="en-US"/>
    </w:rPr>
  </w:style>
  <w:style w:type="paragraph" w:styleId="Bezmezer">
    <w:name w:val="No Spacing"/>
    <w:link w:val="BezmezerChar"/>
    <w:uiPriority w:val="1"/>
    <w:qFormat/>
    <w:rsid w:val="00496DE8"/>
    <w:rPr>
      <w:rFonts w:asciiTheme="minorHAnsi" w:eastAsiaTheme="minorEastAsia" w:hAnsiTheme="minorHAnsi" w:cstheme="minorBidi"/>
      <w:lang w:eastAsia="en-US"/>
    </w:rPr>
  </w:style>
  <w:style w:type="character" w:customStyle="1" w:styleId="BezmezerChar">
    <w:name w:val="Bez mezer Char"/>
    <w:basedOn w:val="Standardnpsmoodstavce"/>
    <w:link w:val="Bezmezer"/>
    <w:uiPriority w:val="1"/>
    <w:rsid w:val="00496DE8"/>
    <w:rPr>
      <w:rFonts w:asciiTheme="minorHAnsi" w:eastAsiaTheme="minorEastAsia" w:hAnsiTheme="minorHAnsi" w:cstheme="minorBidi"/>
      <w:lang w:eastAsia="en-US"/>
    </w:rPr>
  </w:style>
  <w:style w:type="character" w:styleId="Zstupntext">
    <w:name w:val="Placeholder Text"/>
    <w:basedOn w:val="Standardnpsmoodstavce"/>
    <w:uiPriority w:val="99"/>
    <w:semiHidden/>
    <w:rsid w:val="009B0C37"/>
    <w:rPr>
      <w:color w:val="808080"/>
    </w:rPr>
  </w:style>
  <w:style w:type="paragraph" w:styleId="Titulek">
    <w:name w:val="caption"/>
    <w:basedOn w:val="Normln"/>
    <w:next w:val="Normln"/>
    <w:unhideWhenUsed/>
    <w:qFormat/>
    <w:locked/>
    <w:rsid w:val="00DA31A9"/>
    <w:pPr>
      <w:spacing w:before="240" w:line="300" w:lineRule="auto"/>
    </w:pPr>
    <w:rPr>
      <w:rFonts w:asciiTheme="minorHAnsi" w:hAnsiTheme="minorHAnsi"/>
      <w:b/>
      <w:bCs/>
      <w:szCs w:val="18"/>
    </w:rPr>
  </w:style>
  <w:style w:type="character" w:styleId="Hypertextovodkaz">
    <w:name w:val="Hyperlink"/>
    <w:basedOn w:val="Standardnpsmoodstavce"/>
    <w:uiPriority w:val="99"/>
    <w:unhideWhenUsed/>
    <w:rsid w:val="005B64F2"/>
    <w:rPr>
      <w:color w:val="0000FF" w:themeColor="hyperlink"/>
      <w:u w:val="single"/>
    </w:rPr>
  </w:style>
  <w:style w:type="character" w:customStyle="1" w:styleId="Nadpis2Char">
    <w:name w:val="Nadpis 2 Char"/>
    <w:basedOn w:val="Standardnpsmoodstavce"/>
    <w:link w:val="Nadpis2"/>
    <w:rsid w:val="00A514C6"/>
    <w:rPr>
      <w:rFonts w:ascii="Arial" w:eastAsia="Times New Roman" w:hAnsi="Arial" w:cs="Arial"/>
      <w:b/>
      <w:bCs/>
      <w:sz w:val="32"/>
      <w:szCs w:val="40"/>
    </w:rPr>
  </w:style>
  <w:style w:type="character" w:customStyle="1" w:styleId="td11">
    <w:name w:val="td11"/>
    <w:rsid w:val="00A514C6"/>
    <w:rPr>
      <w:rFonts w:ascii="Verdana" w:hAnsi="Verdana" w:hint="default"/>
      <w:spacing w:val="30"/>
      <w:sz w:val="18"/>
      <w:szCs w:val="18"/>
    </w:rPr>
  </w:style>
  <w:style w:type="paragraph" w:styleId="Zkladntextodsazen">
    <w:name w:val="Body Text Indent"/>
    <w:basedOn w:val="Normln"/>
    <w:link w:val="ZkladntextodsazenChar"/>
    <w:rsid w:val="003F0737"/>
    <w:pPr>
      <w:spacing w:after="120"/>
      <w:ind w:left="283"/>
    </w:pPr>
    <w:rPr>
      <w:lang w:val="sk-SK" w:eastAsia="sk-SK"/>
    </w:rPr>
  </w:style>
  <w:style w:type="character" w:customStyle="1" w:styleId="ZkladntextodsazenChar">
    <w:name w:val="Základní text odsazený Char"/>
    <w:basedOn w:val="Standardnpsmoodstavce"/>
    <w:link w:val="Zkladntextodsazen"/>
    <w:rsid w:val="003F0737"/>
    <w:rPr>
      <w:rFonts w:ascii="Times New Roman" w:eastAsia="Times New Roman" w:hAnsi="Times New Roman"/>
      <w:sz w:val="24"/>
      <w:szCs w:val="24"/>
      <w:lang w:val="sk-SK" w:eastAsia="sk-SK"/>
    </w:rPr>
  </w:style>
  <w:style w:type="paragraph" w:styleId="Zkladntext2">
    <w:name w:val="Body Text 2"/>
    <w:basedOn w:val="Normln"/>
    <w:link w:val="Zkladntext2Char"/>
    <w:rsid w:val="003F0737"/>
    <w:pPr>
      <w:spacing w:after="120" w:line="480" w:lineRule="auto"/>
    </w:pPr>
    <w:rPr>
      <w:lang w:val="sk-SK" w:eastAsia="sk-SK"/>
    </w:rPr>
  </w:style>
  <w:style w:type="character" w:customStyle="1" w:styleId="Zkladntext2Char">
    <w:name w:val="Základní text 2 Char"/>
    <w:basedOn w:val="Standardnpsmoodstavce"/>
    <w:link w:val="Zkladntext2"/>
    <w:rsid w:val="003F0737"/>
    <w:rPr>
      <w:rFonts w:ascii="Times New Roman" w:eastAsia="Times New Roman" w:hAnsi="Times New Roman"/>
      <w:sz w:val="24"/>
      <w:szCs w:val="24"/>
      <w:lang w:val="sk-SK" w:eastAsia="sk-SK"/>
    </w:rPr>
  </w:style>
  <w:style w:type="paragraph" w:customStyle="1" w:styleId="Levstyl">
    <w:name w:val="Levý styl"/>
    <w:basedOn w:val="Podnadpis"/>
    <w:link w:val="LevstylChar"/>
    <w:uiPriority w:val="98"/>
    <w:qFormat/>
    <w:rsid w:val="00820A4F"/>
    <w:pPr>
      <w:spacing w:after="200" w:line="276" w:lineRule="auto"/>
    </w:pPr>
    <w:rPr>
      <w:rFonts w:ascii="Times New Roman" w:hAnsi="Times New Roman"/>
      <w:i w:val="0"/>
      <w:color w:val="auto"/>
      <w:sz w:val="32"/>
      <w:lang w:eastAsia="en-US"/>
    </w:rPr>
  </w:style>
  <w:style w:type="character" w:customStyle="1" w:styleId="LevstylChar">
    <w:name w:val="Levý styl Char"/>
    <w:basedOn w:val="Standardnpsmoodstavce"/>
    <w:link w:val="Levstyl"/>
    <w:uiPriority w:val="98"/>
    <w:rsid w:val="00820A4F"/>
    <w:rPr>
      <w:rFonts w:ascii="Times New Roman" w:eastAsiaTheme="majorEastAsia" w:hAnsi="Times New Roman" w:cstheme="majorBidi"/>
      <w:iCs/>
      <w:spacing w:val="15"/>
      <w:sz w:val="32"/>
      <w:szCs w:val="24"/>
      <w:lang w:eastAsia="en-US"/>
    </w:rPr>
  </w:style>
  <w:style w:type="paragraph" w:customStyle="1" w:styleId="titstrlevo">
    <w:name w:val="tit.str.levo"/>
    <w:basedOn w:val="Normln"/>
    <w:link w:val="titstrlevoChar"/>
    <w:uiPriority w:val="98"/>
    <w:qFormat/>
    <w:rsid w:val="00820A4F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uppressAutoHyphens/>
      <w:spacing w:before="240" w:after="120" w:line="264" w:lineRule="auto"/>
      <w:contextualSpacing/>
    </w:pPr>
    <w:rPr>
      <w:rFonts w:eastAsiaTheme="minorHAnsi" w:cstheme="minorBidi"/>
      <w:lang w:eastAsia="en-US"/>
    </w:rPr>
  </w:style>
  <w:style w:type="character" w:customStyle="1" w:styleId="titstrlevoChar">
    <w:name w:val="tit.str.levo Char"/>
    <w:basedOn w:val="Standardnpsmoodstavce"/>
    <w:link w:val="titstrlevo"/>
    <w:uiPriority w:val="98"/>
    <w:rsid w:val="00820A4F"/>
    <w:rPr>
      <w:rFonts w:ascii="Times New Roman" w:eastAsiaTheme="minorHAnsi" w:hAnsi="Times New Roman" w:cstheme="minorBidi"/>
      <w:sz w:val="24"/>
      <w:szCs w:val="24"/>
      <w:lang w:eastAsia="en-US"/>
    </w:rPr>
  </w:style>
  <w:style w:type="paragraph" w:styleId="Podnadpis">
    <w:name w:val="Subtitle"/>
    <w:basedOn w:val="Normln"/>
    <w:next w:val="Normln"/>
    <w:link w:val="PodnadpisChar"/>
    <w:qFormat/>
    <w:locked/>
    <w:rsid w:val="00820A4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PodnadpisChar">
    <w:name w:val="Podnadpis Char"/>
    <w:basedOn w:val="Standardnpsmoodstavce"/>
    <w:link w:val="Podnadpis"/>
    <w:rsid w:val="00820A4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customStyle="1" w:styleId="Pravstyl">
    <w:name w:val="Pravý styl"/>
    <w:basedOn w:val="Levstyl"/>
    <w:link w:val="PravstylChar"/>
    <w:uiPriority w:val="98"/>
    <w:qFormat/>
    <w:rsid w:val="00062734"/>
    <w:pPr>
      <w:jc w:val="right"/>
    </w:pPr>
  </w:style>
  <w:style w:type="character" w:customStyle="1" w:styleId="PravstylChar">
    <w:name w:val="Pravý styl Char"/>
    <w:basedOn w:val="LevstylChar"/>
    <w:link w:val="Pravstyl"/>
    <w:uiPriority w:val="98"/>
    <w:rsid w:val="00062734"/>
    <w:rPr>
      <w:rFonts w:ascii="Times New Roman" w:eastAsiaTheme="majorEastAsia" w:hAnsi="Times New Roman" w:cstheme="majorBidi"/>
      <w:iCs/>
      <w:spacing w:val="15"/>
      <w:sz w:val="32"/>
      <w:szCs w:val="24"/>
      <w:lang w:eastAsia="en-US"/>
    </w:rPr>
  </w:style>
  <w:style w:type="paragraph" w:styleId="Textpoznpodarou">
    <w:name w:val="footnote text"/>
    <w:basedOn w:val="Normln"/>
    <w:link w:val="TextpoznpodarouChar"/>
    <w:semiHidden/>
    <w:rsid w:val="008D5BF6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8D5BF6"/>
    <w:rPr>
      <w:rFonts w:ascii="Times New Roman" w:eastAsia="Times New Roman" w:hAnsi="Times New Roman"/>
      <w:sz w:val="20"/>
      <w:szCs w:val="20"/>
    </w:rPr>
  </w:style>
  <w:style w:type="character" w:styleId="Znakapoznpodarou">
    <w:name w:val="footnote reference"/>
    <w:semiHidden/>
    <w:rsid w:val="008D5BF6"/>
    <w:rPr>
      <w:vertAlign w:val="superscript"/>
    </w:rPr>
  </w:style>
  <w:style w:type="paragraph" w:customStyle="1" w:styleId="StylVlevo0cmPedsazen063cmPed6b">
    <w:name w:val="Styl Vlevo:  0 cm Předsazení:  063 cm Před:  6 b."/>
    <w:basedOn w:val="Normln"/>
    <w:autoRedefine/>
    <w:rsid w:val="00FA0241"/>
    <w:pPr>
      <w:spacing w:after="120"/>
      <w:ind w:left="284" w:hanging="284"/>
      <w:jc w:val="both"/>
    </w:pPr>
    <w:rPr>
      <w:b/>
      <w:szCs w:val="20"/>
    </w:rPr>
  </w:style>
  <w:style w:type="paragraph" w:styleId="Zkladntext3">
    <w:name w:val="Body Text 3"/>
    <w:basedOn w:val="Normln"/>
    <w:link w:val="Zkladntext3Char"/>
    <w:uiPriority w:val="99"/>
    <w:semiHidden/>
    <w:unhideWhenUsed/>
    <w:rsid w:val="008D5BF6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uiPriority w:val="99"/>
    <w:semiHidden/>
    <w:rsid w:val="008D5BF6"/>
    <w:rPr>
      <w:rFonts w:ascii="Times New Roman" w:eastAsia="Times New Roman" w:hAnsi="Times New Roman"/>
      <w:sz w:val="16"/>
      <w:szCs w:val="16"/>
    </w:rPr>
  </w:style>
  <w:style w:type="paragraph" w:customStyle="1" w:styleId="Literatura">
    <w:name w:val="Literatura"/>
    <w:basedOn w:val="Odstavecseseznamem"/>
    <w:link w:val="LiteraturaChar"/>
    <w:uiPriority w:val="19"/>
    <w:qFormat/>
    <w:rsid w:val="00094E42"/>
    <w:pPr>
      <w:numPr>
        <w:numId w:val="14"/>
      </w:numPr>
      <w:spacing w:before="240" w:after="120" w:line="360" w:lineRule="auto"/>
      <w:ind w:left="567" w:hanging="501"/>
      <w:jc w:val="both"/>
    </w:pPr>
    <w:rPr>
      <w:rFonts w:eastAsiaTheme="minorHAnsi" w:cstheme="minorBidi"/>
      <w:lang w:eastAsia="en-US"/>
    </w:rPr>
  </w:style>
  <w:style w:type="character" w:customStyle="1" w:styleId="LiteraturaChar">
    <w:name w:val="Literatura Char"/>
    <w:basedOn w:val="Standardnpsmoodstavce"/>
    <w:link w:val="Literatura"/>
    <w:uiPriority w:val="19"/>
    <w:rsid w:val="00094E42"/>
    <w:rPr>
      <w:rFonts w:ascii="Times New Roman" w:eastAsiaTheme="minorHAnsi" w:hAnsi="Times New Roman" w:cstheme="minorBidi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656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9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27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43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97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42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16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1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11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8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0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4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2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xx. xx. 202x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980DE5C2F7F5C478878D829C2815933" ma:contentTypeVersion="10" ma:contentTypeDescription="Vytvoří nový dokument" ma:contentTypeScope="" ma:versionID="361994e78b2a2f18da6ea5ccfd9a9027">
  <xsd:schema xmlns:xsd="http://www.w3.org/2001/XMLSchema" xmlns:xs="http://www.w3.org/2001/XMLSchema" xmlns:p="http://schemas.microsoft.com/office/2006/metadata/properties" xmlns:ns2="febe41fb-4d9e-427f-8ba6-e885505def27" targetNamespace="http://schemas.microsoft.com/office/2006/metadata/properties" ma:root="true" ma:fieldsID="59618d91600d2ef22243f2fee21dc728" ns2:_="">
    <xsd:import namespace="febe41fb-4d9e-427f-8ba6-e885505def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be41fb-4d9e-427f-8ba6-e885505def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7277A06-85D6-47B0-A3F9-737319D17A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be41fb-4d9e-427f-8ba6-e885505def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D3E564-F1E5-4123-9409-F91D15F2D85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8D29C41-980B-4C13-A610-8ADB35073EA0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febe41fb-4d9e-427f-8ba6-e885505def27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18ADD0DD-32B4-45DB-A88F-AAC991EC56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67</Words>
  <Characters>976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ěrnice děkana č. x/202x</vt:lpstr>
    </vt:vector>
  </TitlesOfParts>
  <Manager>děkan SU OPF</Manager>
  <Company>Slezská univerzita v Opavě</Company>
  <LinksUpToDate>false</LinksUpToDate>
  <CharactersWithSpaces>1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ěrnice děkana č. x/202x</dc:title>
  <dc:subject>Habilitační řízení a řízení ke jmenování profesorem na Slezské univerzitě v Opavě, Obchodně podnikatelské fakultě v Karviné</dc:subject>
  <dc:creator>Martina Kozubková</dc:creator>
  <dc:description>5. 6. 2019</dc:description>
  <cp:lastModifiedBy>Uživatel systému Windows</cp:lastModifiedBy>
  <cp:revision>6</cp:revision>
  <cp:lastPrinted>2021-11-19T06:41:00Z</cp:lastPrinted>
  <dcterms:created xsi:type="dcterms:W3CDTF">2022-12-16T08:24:00Z</dcterms:created>
  <dcterms:modified xsi:type="dcterms:W3CDTF">2022-12-16T09:24:00Z</dcterms:modified>
  <cp:category>xx. xx. 202x</cp:category>
  <cp:contentStatus>x/202x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80DE5C2F7F5C478878D829C2815933</vt:lpwstr>
  </property>
</Properties>
</file>